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AE59D8" w14:textId="77777777" w:rsidR="004C4929" w:rsidRDefault="003E2F4C">
      <w:pPr>
        <w:pStyle w:val="Title"/>
      </w:pPr>
      <w:r>
        <w:t>Stocks</w:t>
      </w:r>
    </w:p>
    <w:p w14:paraId="73B9782D" w14:textId="77777777" w:rsidR="004C4929" w:rsidRDefault="003E2F4C">
      <w:pPr>
        <w:pStyle w:val="Author"/>
      </w:pPr>
      <w:r>
        <w:t>Chelsea Ursaner</w:t>
      </w:r>
    </w:p>
    <w:p w14:paraId="2D4445D8" w14:textId="77777777" w:rsidR="004C4929" w:rsidRDefault="003E2F4C">
      <w:pPr>
        <w:pStyle w:val="Date"/>
      </w:pPr>
      <w:r>
        <w:t>9/11/2018</w:t>
      </w:r>
    </w:p>
    <w:p w14:paraId="2F382DBC" w14:textId="77777777" w:rsidR="004C4929" w:rsidRDefault="003E2F4C">
      <w:pPr>
        <w:pStyle w:val="Heading3"/>
      </w:pPr>
      <w:bookmarkStart w:id="0" w:name="setup"/>
      <w:bookmarkEnd w:id="0"/>
      <w:r>
        <w:t>Setup</w:t>
      </w:r>
    </w:p>
    <w:p w14:paraId="193F5CF7" w14:textId="77777777" w:rsidR="004C4929" w:rsidRDefault="003E2F4C">
      <w:pPr>
        <w:pStyle w:val="Heading3"/>
      </w:pPr>
      <w:bookmarkStart w:id="1" w:name="exploring-tidyquant---httpscran.r-projec"/>
      <w:bookmarkEnd w:id="1"/>
      <w:r>
        <w:t xml:space="preserve">Exploring tidyquant - </w:t>
      </w:r>
      <w:hyperlink r:id="rId7">
        <w:r>
          <w:rPr>
            <w:rStyle w:val="Hyperlink"/>
          </w:rPr>
          <w:t>https://cran.r-project.org/web/packages/tidyquant/vignettes/TQ01-core-functions-in-tidyquant.html</w:t>
        </w:r>
      </w:hyperlink>
    </w:p>
    <w:p w14:paraId="2EDE3723" w14:textId="77777777" w:rsidR="004C4929" w:rsidRDefault="003E2F4C">
      <w:pPr>
        <w:pStyle w:val="SourceCode"/>
      </w:pPr>
      <w:r>
        <w:rPr>
          <w:rStyle w:val="CommentTok"/>
        </w:rPr>
        <w:t># looking at key ratios for Tesla</w:t>
      </w:r>
      <w:r>
        <w:br/>
      </w:r>
      <w:r>
        <w:rPr>
          <w:rStyle w:val="CommentTok"/>
        </w:rPr>
        <w:t># tq_get lets you pull prices, financials, etc.</w:t>
      </w:r>
      <w:r>
        <w:br/>
      </w:r>
      <w:r>
        <w:rPr>
          <w:rStyle w:val="KeywordTok"/>
        </w:rPr>
        <w:t>tq_get_options</w:t>
      </w:r>
      <w:r>
        <w:rPr>
          <w:rStyle w:val="NormalTok"/>
        </w:rPr>
        <w:t>()</w:t>
      </w:r>
    </w:p>
    <w:p w14:paraId="1DF61787" w14:textId="77777777" w:rsidR="004C4929" w:rsidRDefault="003E2F4C">
      <w:pPr>
        <w:pStyle w:val="SourceCode"/>
      </w:pPr>
      <w:r>
        <w:rPr>
          <w:rStyle w:val="VerbatimChar"/>
        </w:rPr>
        <w:t>##  [1] "stock.prices"        "stock.prices.google" "stock.</w:t>
      </w:r>
      <w:r>
        <w:rPr>
          <w:rStyle w:val="VerbatimChar"/>
        </w:rPr>
        <w:t xml:space="preserve">prices.japan" </w:t>
      </w:r>
      <w:r>
        <w:br/>
      </w:r>
      <w:r>
        <w:rPr>
          <w:rStyle w:val="VerbatimChar"/>
        </w:rPr>
        <w:t xml:space="preserve">##  [4] "financials"          "key.ratios"          "dividends"          </w:t>
      </w:r>
      <w:r>
        <w:br/>
      </w:r>
      <w:r>
        <w:rPr>
          <w:rStyle w:val="VerbatimChar"/>
        </w:rPr>
        <w:t xml:space="preserve">##  [7] "splits"              "economic.data"       "exchange.rates"     </w:t>
      </w:r>
      <w:r>
        <w:br/>
      </w:r>
      <w:r>
        <w:rPr>
          <w:rStyle w:val="VerbatimChar"/>
        </w:rPr>
        <w:t xml:space="preserve">## [10] "metal.prices"        "quandl"              "quandl.datatable"   </w:t>
      </w:r>
      <w:r>
        <w:br/>
      </w:r>
      <w:r>
        <w:rPr>
          <w:rStyle w:val="VerbatimChar"/>
        </w:rPr>
        <w:t>## [13] "alphavanta</w:t>
      </w:r>
      <w:r>
        <w:rPr>
          <w:rStyle w:val="VerbatimChar"/>
        </w:rPr>
        <w:t>ger"       "rblpapi"</w:t>
      </w:r>
    </w:p>
    <w:p w14:paraId="04F15968" w14:textId="77777777" w:rsidR="004C4929" w:rsidRDefault="003E2F4C">
      <w:pPr>
        <w:pStyle w:val="SourceCode"/>
      </w:pPr>
      <w:r>
        <w:rPr>
          <w:rStyle w:val="CommentTok"/>
        </w:rPr>
        <w:t># pulling key ratios returns a two-column dataset. The 'data' column is a list</w:t>
      </w:r>
      <w:r>
        <w:br/>
      </w:r>
      <w:r>
        <w:rPr>
          <w:rStyle w:val="NormalTok"/>
        </w:rPr>
        <w:t>tesla_ratios_all &lt;-</w:t>
      </w:r>
      <w:r>
        <w:rPr>
          <w:rStyle w:val="StringTok"/>
        </w:rPr>
        <w:t xml:space="preserve"> </w:t>
      </w:r>
      <w:r>
        <w:rPr>
          <w:rStyle w:val="KeywordTok"/>
        </w:rPr>
        <w:t>tq_get</w:t>
      </w:r>
      <w:r>
        <w:rPr>
          <w:rStyle w:val="NormalTok"/>
        </w:rPr>
        <w:t>(</w:t>
      </w:r>
      <w:r>
        <w:rPr>
          <w:rStyle w:val="StringTok"/>
        </w:rPr>
        <w:t>"TSLA"</w:t>
      </w:r>
      <w:r>
        <w:rPr>
          <w:rStyle w:val="NormalTok"/>
        </w:rPr>
        <w:t xml:space="preserve">, </w:t>
      </w:r>
      <w:r>
        <w:rPr>
          <w:rStyle w:val="DataTypeTok"/>
        </w:rPr>
        <w:t>get =</w:t>
      </w:r>
      <w:r>
        <w:rPr>
          <w:rStyle w:val="NormalTok"/>
        </w:rPr>
        <w:t xml:space="preserve"> </w:t>
      </w:r>
      <w:r>
        <w:rPr>
          <w:rStyle w:val="StringTok"/>
        </w:rPr>
        <w:t>"key.rati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la_ratios_all </w:t>
      </w:r>
    </w:p>
    <w:p w14:paraId="39FFA992" w14:textId="77777777" w:rsidR="004C4929" w:rsidRDefault="003E2F4C">
      <w:pPr>
        <w:pStyle w:val="SourceCode"/>
      </w:pPr>
      <w:r>
        <w:rPr>
          <w:rStyle w:val="VerbatimChar"/>
        </w:rPr>
        <w:t>## # A tibble: 7 x 2</w:t>
      </w:r>
      <w:r>
        <w:br/>
      </w:r>
      <w:r>
        <w:rPr>
          <w:rStyle w:val="VerbatimChar"/>
        </w:rPr>
        <w:t xml:space="preserve">##   section           data              </w:t>
      </w:r>
      <w:r>
        <w:br/>
      </w:r>
      <w:r>
        <w:rPr>
          <w:rStyle w:val="VerbatimChar"/>
        </w:rPr>
        <w:t xml:space="preserve">##   &lt;chr&gt;          </w:t>
      </w:r>
      <w:r>
        <w:rPr>
          <w:rStyle w:val="VerbatimChar"/>
        </w:rPr>
        <w:t xml:space="preserve">   &lt;list&gt;            </w:t>
      </w:r>
      <w:r>
        <w:br/>
      </w:r>
      <w:r>
        <w:rPr>
          <w:rStyle w:val="VerbatimChar"/>
        </w:rPr>
        <w:t>## 1 Financials        &lt;tibble [150 × 5]&gt;</w:t>
      </w:r>
      <w:r>
        <w:br/>
      </w:r>
      <w:r>
        <w:rPr>
          <w:rStyle w:val="VerbatimChar"/>
        </w:rPr>
        <w:t>## 2 Profitability     &lt;tibble [170 × 5]&gt;</w:t>
      </w:r>
      <w:r>
        <w:br/>
      </w:r>
      <w:r>
        <w:rPr>
          <w:rStyle w:val="VerbatimChar"/>
        </w:rPr>
        <w:t>## 3 Growth            &lt;tibble [160 × 5]&gt;</w:t>
      </w:r>
      <w:r>
        <w:br/>
      </w:r>
      <w:r>
        <w:rPr>
          <w:rStyle w:val="VerbatimChar"/>
        </w:rPr>
        <w:t xml:space="preserve">## 4 Cash Flow         &lt;tibble [50 × 5]&gt; </w:t>
      </w:r>
      <w:r>
        <w:br/>
      </w:r>
      <w:r>
        <w:rPr>
          <w:rStyle w:val="VerbatimChar"/>
        </w:rPr>
        <w:t>## 5 Financial Health  &lt;tibble [240 × 5]&gt;</w:t>
      </w:r>
      <w:r>
        <w:br/>
      </w:r>
      <w:r>
        <w:rPr>
          <w:rStyle w:val="VerbatimChar"/>
        </w:rPr>
        <w:t>## 6 Efficiency Ratios &lt;</w:t>
      </w:r>
      <w:r>
        <w:rPr>
          <w:rStyle w:val="VerbatimChar"/>
        </w:rPr>
        <w:t xml:space="preserve">tibble [80 × 5]&gt; </w:t>
      </w:r>
      <w:r>
        <w:br/>
      </w:r>
      <w:r>
        <w:rPr>
          <w:rStyle w:val="VerbatimChar"/>
        </w:rPr>
        <w:t>## 7 Valuation Ratios  &lt;tibble [40 × 5]&gt;</w:t>
      </w:r>
    </w:p>
    <w:p w14:paraId="2019281F" w14:textId="77777777" w:rsidR="004C4929" w:rsidRDefault="003E2F4C">
      <w:pPr>
        <w:pStyle w:val="Heading2"/>
      </w:pPr>
      <w:bookmarkStart w:id="2" w:name="inspecting-lists-and-practicing-purrr"/>
      <w:bookmarkEnd w:id="2"/>
      <w:r>
        <w:t>Inspecting lists and practicing purrr</w:t>
      </w:r>
    </w:p>
    <w:p w14:paraId="0024FE30" w14:textId="77777777" w:rsidR="004C4929" w:rsidRDefault="003E2F4C">
      <w:pPr>
        <w:pStyle w:val="SourceCode"/>
      </w:pPr>
      <w:r>
        <w:rPr>
          <w:rStyle w:val="CommentTok"/>
        </w:rPr>
        <w:t># Working with lists</w:t>
      </w:r>
      <w:r>
        <w:br/>
      </w:r>
      <w:r>
        <w:rPr>
          <w:rStyle w:val="NormalTok"/>
        </w:rPr>
        <w:t>tesla_ratios_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la_ratios_all$data </w:t>
      </w:r>
      <w:r>
        <w:rPr>
          <w:rStyle w:val="CommentTok"/>
        </w:rPr>
        <w:t># this saves the list column as a new object - a list of 7</w:t>
      </w:r>
      <w:r>
        <w:br/>
      </w:r>
      <w:r>
        <w:rPr>
          <w:rStyle w:val="NormalTok"/>
        </w:rPr>
        <w:t>tesla_Financial &lt;-</w:t>
      </w:r>
      <w:r>
        <w:rPr>
          <w:rStyle w:val="StringTok"/>
        </w:rPr>
        <w:t xml:space="preserve"> </w:t>
      </w:r>
      <w:r>
        <w:rPr>
          <w:rStyle w:val="NormalTok"/>
        </w:rPr>
        <w:t>tesla_ratios_all$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this creates a list of just the first sub section - a list of 1</w:t>
      </w:r>
      <w:r>
        <w:br/>
      </w:r>
      <w:r>
        <w:rPr>
          <w:rStyle w:val="NormalTok"/>
        </w:rPr>
        <w:t>tesla_Financial2 &lt;-</w:t>
      </w:r>
      <w:r>
        <w:rPr>
          <w:rStyle w:val="StringTok"/>
        </w:rPr>
        <w:t xml:space="preserve"> </w:t>
      </w:r>
      <w:r>
        <w:rPr>
          <w:rStyle w:val="NormalTok"/>
        </w:rPr>
        <w:t>tesla_ratios_all$data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CommentTok"/>
        </w:rPr>
        <w:t># this unnests the list. A data frame - 150 rows and 5 columns</w:t>
      </w:r>
      <w:r>
        <w:br/>
      </w:r>
      <w:r>
        <w:br/>
      </w:r>
      <w:r>
        <w:rPr>
          <w:rStyle w:val="CommentTok"/>
        </w:rPr>
        <w:t># inspecting a list element</w:t>
      </w:r>
      <w:r>
        <w:br/>
      </w:r>
      <w:r>
        <w:rPr>
          <w:rStyle w:val="CommentTok"/>
        </w:rPr>
        <w:lastRenderedPageBreak/>
        <w:t># look at the variable names in the raw data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 xml:space="preserve">(tesla_Financial2) </w:t>
      </w:r>
    </w:p>
    <w:p w14:paraId="26383182" w14:textId="77777777" w:rsidR="004C4929" w:rsidRDefault="003E2F4C">
      <w:pPr>
        <w:pStyle w:val="SourceCode"/>
      </w:pPr>
      <w:r>
        <w:rPr>
          <w:rStyle w:val="VerbatimChar"/>
        </w:rPr>
        <w:t>## [1] "sub.section" "group"       "category"    "date"        "value"</w:t>
      </w:r>
    </w:p>
    <w:p w14:paraId="54D0194D" w14:textId="77777777" w:rsidR="004C4929" w:rsidRDefault="003E2F4C">
      <w:pPr>
        <w:pStyle w:val="SourceCode"/>
      </w:pPr>
      <w:r>
        <w:rPr>
          <w:rStyle w:val="CommentTok"/>
        </w:rPr>
        <w:t># save it as a factor</w:t>
      </w:r>
      <w:r>
        <w:br/>
      </w:r>
      <w:r>
        <w:rPr>
          <w:rStyle w:val="NormalTok"/>
        </w:rPr>
        <w:t>tesla_Financial2$sub.secti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la_Financial2$sub.section)</w:t>
      </w:r>
      <w:r>
        <w:br/>
      </w:r>
      <w:r>
        <w:rPr>
          <w:rStyle w:val="CommentTok"/>
        </w:rPr>
        <w:t xml:space="preserve"># look at the unique </w:t>
      </w:r>
      <w:r>
        <w:rPr>
          <w:rStyle w:val="CommentTok"/>
        </w:rPr>
        <w:t>values in sub section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la_Financial2$sub.section)</w:t>
      </w:r>
    </w:p>
    <w:p w14:paraId="4E67755D" w14:textId="77777777" w:rsidR="004C4929" w:rsidRDefault="003E2F4C">
      <w:pPr>
        <w:pStyle w:val="SourceCode"/>
      </w:pPr>
      <w:r>
        <w:rPr>
          <w:rStyle w:val="VerbatimChar"/>
        </w:rPr>
        <w:t>## [1] "Financials"</w:t>
      </w:r>
    </w:p>
    <w:p w14:paraId="720E5B2E" w14:textId="77777777" w:rsidR="004C4929" w:rsidRDefault="003E2F4C">
      <w:pPr>
        <w:pStyle w:val="SourceCode"/>
      </w:pPr>
      <w:r>
        <w:rPr>
          <w:rStyle w:val="CommentTok"/>
        </w:rPr>
        <w:t># the ratios in Financial are not split into sub-sections</w:t>
      </w:r>
      <w:r>
        <w:br/>
      </w:r>
      <w:r>
        <w:br/>
      </w:r>
      <w:r>
        <w:rPr>
          <w:rStyle w:val="CommentTok"/>
        </w:rPr>
        <w:t># inspecting Growth ratios</w:t>
      </w:r>
      <w:r>
        <w:br/>
      </w:r>
      <w:r>
        <w:rPr>
          <w:rStyle w:val="NormalTok"/>
        </w:rPr>
        <w:t>tesla_Growth &lt;-</w:t>
      </w:r>
      <w:r>
        <w:rPr>
          <w:rStyle w:val="StringTok"/>
        </w:rPr>
        <w:t xml:space="preserve"> </w:t>
      </w:r>
      <w:r>
        <w:rPr>
          <w:rStyle w:val="NormalTok"/>
        </w:rPr>
        <w:t>tesla_ratios_all$data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tesla_Growth$sub.section))</w:t>
      </w:r>
    </w:p>
    <w:p w14:paraId="2BCCF138" w14:textId="77777777" w:rsidR="004C4929" w:rsidRDefault="003E2F4C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"Margin of Sales %" "Profitability"</w:t>
      </w:r>
    </w:p>
    <w:p w14:paraId="704EAE68" w14:textId="77777777" w:rsidR="004C4929" w:rsidRDefault="003E2F4C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esla_Growth$category)) </w:t>
      </w:r>
      <w:r>
        <w:rPr>
          <w:rStyle w:val="CommentTok"/>
        </w:rPr>
        <w:t># see all of the ratios</w:t>
      </w:r>
    </w:p>
    <w:p w14:paraId="1585CD69" w14:textId="77777777" w:rsidR="004C4929" w:rsidRDefault="003E2F4C">
      <w:pPr>
        <w:pStyle w:val="SourceCode"/>
      </w:pPr>
      <w:r>
        <w:rPr>
          <w:rStyle w:val="VerbatimChar"/>
        </w:rPr>
        <w:t xml:space="preserve">##  [1] "Asset Turnover (Average)"     "COGS"                        </w:t>
      </w:r>
      <w:r>
        <w:br/>
      </w:r>
      <w:r>
        <w:rPr>
          <w:rStyle w:val="VerbatimChar"/>
        </w:rPr>
        <w:t>##  [3] "EBT Margin"                   "Financial Leverage (Average)"</w:t>
      </w:r>
      <w:r>
        <w:br/>
      </w:r>
      <w:r>
        <w:rPr>
          <w:rStyle w:val="VerbatimChar"/>
        </w:rPr>
        <w:t>##  [5] "Gro</w:t>
      </w:r>
      <w:r>
        <w:rPr>
          <w:rStyle w:val="VerbatimChar"/>
        </w:rPr>
        <w:t xml:space="preserve">ss Margin"                 "Interest Coverage"           </w:t>
      </w:r>
      <w:r>
        <w:br/>
      </w:r>
      <w:r>
        <w:rPr>
          <w:rStyle w:val="VerbatimChar"/>
        </w:rPr>
        <w:t xml:space="preserve">##  [7] "Net Int Inc &amp; Other"          "Net Margin %"                </w:t>
      </w:r>
      <w:r>
        <w:br/>
      </w:r>
      <w:r>
        <w:rPr>
          <w:rStyle w:val="VerbatimChar"/>
        </w:rPr>
        <w:t xml:space="preserve">##  [9] "Operating Margin"             "Other"                       </w:t>
      </w:r>
      <w:r>
        <w:br/>
      </w:r>
      <w:r>
        <w:rPr>
          <w:rStyle w:val="VerbatimChar"/>
        </w:rPr>
        <w:t>## [11] "R&amp;D"                          "Return on Assets %</w:t>
      </w:r>
      <w:r>
        <w:rPr>
          <w:rStyle w:val="VerbatimChar"/>
        </w:rPr>
        <w:t xml:space="preserve">"          </w:t>
      </w:r>
      <w:r>
        <w:br/>
      </w:r>
      <w:r>
        <w:rPr>
          <w:rStyle w:val="VerbatimChar"/>
        </w:rPr>
        <w:t>## [13] "Return on Equity %"           "Return on Invested Capital %"</w:t>
      </w:r>
      <w:r>
        <w:br/>
      </w:r>
      <w:r>
        <w:rPr>
          <w:rStyle w:val="VerbatimChar"/>
        </w:rPr>
        <w:t xml:space="preserve">## [15] "Revenue"                      "SG&amp;A"                        </w:t>
      </w:r>
      <w:r>
        <w:br/>
      </w:r>
      <w:r>
        <w:rPr>
          <w:rStyle w:val="VerbatimChar"/>
        </w:rPr>
        <w:t>## [17] "Tax Rate %"</w:t>
      </w:r>
    </w:p>
    <w:p w14:paraId="4925F1E9" w14:textId="77777777" w:rsidR="004C4929" w:rsidRDefault="003E2F4C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 xml:space="preserve">(tesla_Growth) </w:t>
      </w:r>
      <w:r>
        <w:rPr>
          <w:rStyle w:val="CommentTok"/>
        </w:rPr>
        <w:t># see how the data is formatted</w:t>
      </w:r>
    </w:p>
    <w:p w14:paraId="4FBE5D66" w14:textId="77777777" w:rsidR="004C4929" w:rsidRDefault="003E2F4C">
      <w:pPr>
        <w:pStyle w:val="SourceCode"/>
      </w:pPr>
      <w:r>
        <w:rPr>
          <w:rStyle w:val="VerbatimChar"/>
        </w:rPr>
        <w:t>## Observations: 170</w:t>
      </w:r>
      <w:r>
        <w:br/>
      </w:r>
      <w:r>
        <w:rPr>
          <w:rStyle w:val="VerbatimChar"/>
        </w:rPr>
        <w:t>## Varia</w:t>
      </w:r>
      <w:r>
        <w:rPr>
          <w:rStyle w:val="VerbatimChar"/>
        </w:rPr>
        <w:t>bles: 5</w:t>
      </w:r>
      <w:r>
        <w:br/>
      </w:r>
      <w:r>
        <w:rPr>
          <w:rStyle w:val="VerbatimChar"/>
        </w:rPr>
        <w:t>## $ sub.section &lt;chr&gt; "Margin of Sales %", "Margin of Sales %", "Margin ...</w:t>
      </w:r>
      <w:r>
        <w:br/>
      </w:r>
      <w:r>
        <w:rPr>
          <w:rStyle w:val="VerbatimChar"/>
        </w:rPr>
        <w:t>## $ group       &lt;dbl&gt; 16, 16, 16, 16, 16, 16, 16, 16, 16, 16, 17, 17, 17...</w:t>
      </w:r>
      <w:r>
        <w:br/>
      </w:r>
      <w:r>
        <w:rPr>
          <w:rStyle w:val="VerbatimChar"/>
        </w:rPr>
        <w:t>## $ category    &lt;chr&gt; "Revenue", "Revenue", "Revenue", "Revenue", "Reven...</w:t>
      </w:r>
      <w:r>
        <w:br/>
      </w:r>
      <w:r>
        <w:rPr>
          <w:rStyle w:val="VerbatimChar"/>
        </w:rPr>
        <w:t xml:space="preserve">## $ date        </w:t>
      </w:r>
      <w:r>
        <w:rPr>
          <w:rStyle w:val="VerbatimChar"/>
        </w:rPr>
        <w:t>&lt;date&gt; 2008-12-01, 2009-12-01, 2010-12-01, 2011-12-01, 2...</w:t>
      </w:r>
      <w:r>
        <w:br/>
      </w:r>
      <w:r>
        <w:rPr>
          <w:rStyle w:val="VerbatimChar"/>
        </w:rPr>
        <w:t>## $ value       &lt;dbl&gt; 100.00, 100.00, 100.00, 100.00, 100.00, 100.00, 10...</w:t>
      </w:r>
    </w:p>
    <w:p w14:paraId="5511DF28" w14:textId="77777777" w:rsidR="004C4929" w:rsidRDefault="003E2F4C">
      <w:pPr>
        <w:pStyle w:val="SourceCode"/>
      </w:pPr>
      <w:r>
        <w:rPr>
          <w:rStyle w:val="CommentTok"/>
        </w:rPr>
        <w:t># Creating named lists</w:t>
      </w:r>
      <w:r>
        <w:br/>
      </w:r>
      <w:r>
        <w:rPr>
          <w:rStyle w:val="CommentTok"/>
        </w:rPr>
        <w:t># Step 1 - do it for one</w:t>
      </w:r>
      <w:r>
        <w:br/>
      </w:r>
      <w:r>
        <w:rPr>
          <w:rStyle w:val="NormalTok"/>
        </w:rPr>
        <w:t>tesla_Growth_levels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tesla_Growth$sub.section))</w:t>
      </w:r>
      <w:r>
        <w:br/>
      </w:r>
      <w:r>
        <w:br/>
      </w:r>
      <w:r>
        <w:rPr>
          <w:rStyle w:val="CommentTok"/>
        </w:rPr>
        <w:t># Step 2 - make it a recipe</w:t>
      </w:r>
      <w:r>
        <w:br/>
      </w:r>
      <w:r>
        <w:rPr>
          <w:rStyle w:val="CommentTok"/>
        </w:rPr>
        <w:t># I want to get a list of the distinct ratios for each section</w:t>
      </w:r>
      <w:r>
        <w:br/>
      </w:r>
      <w:r>
        <w:rPr>
          <w:rStyle w:val="CommentTok"/>
        </w:rPr>
        <w:t># first try with just map</w:t>
      </w:r>
      <w:r>
        <w:br/>
      </w:r>
      <w:r>
        <w:rPr>
          <w:rStyle w:val="NormalTok"/>
        </w:rPr>
        <w:t>subsection_levels &lt;-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tesla_ratios_all$data, ~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.x$sub.section))) </w:t>
      </w:r>
      <w:r>
        <w:rPr>
          <w:rStyle w:val="CommentTok"/>
        </w:rPr>
        <w:t>#yay!!!</w:t>
      </w:r>
      <w:r>
        <w:br/>
      </w:r>
      <w:r>
        <w:br/>
      </w:r>
      <w:r>
        <w:rPr>
          <w:rStyle w:val="CommentTok"/>
        </w:rPr>
        <w:lastRenderedPageBreak/>
        <w:t># Main list I want - all categories of ratios</w:t>
      </w:r>
      <w:r>
        <w:br/>
      </w:r>
      <w:r>
        <w:rPr>
          <w:rStyle w:val="NormalTok"/>
        </w:rPr>
        <w:t>tesla_ratios_all$categories &lt;-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tesla_ratios_all$data, ~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.x$category))) </w:t>
      </w:r>
      <w:r>
        <w:br/>
      </w:r>
      <w:r>
        <w:rPr>
          <w:rStyle w:val="NormalTok"/>
        </w:rPr>
        <w:t xml:space="preserve">tesla_ratios_all </w:t>
      </w:r>
      <w:r>
        <w:rPr>
          <w:rStyle w:val="CommentTok"/>
        </w:rPr>
        <w:t># now it's a list column</w:t>
      </w:r>
    </w:p>
    <w:p w14:paraId="29AAD7DA" w14:textId="77777777" w:rsidR="004C4929" w:rsidRDefault="003E2F4C">
      <w:pPr>
        <w:pStyle w:val="SourceCode"/>
      </w:pPr>
      <w:r>
        <w:rPr>
          <w:rStyle w:val="VerbatimChar"/>
        </w:rPr>
        <w:t>## # A tibble: 7 x 3</w:t>
      </w:r>
      <w:r>
        <w:br/>
      </w:r>
      <w:r>
        <w:rPr>
          <w:rStyle w:val="VerbatimChar"/>
        </w:rPr>
        <w:t>##   section           data               categories</w:t>
      </w:r>
      <w:r>
        <w:br/>
      </w:r>
      <w:r>
        <w:rPr>
          <w:rStyle w:val="VerbatimChar"/>
        </w:rPr>
        <w:t>##   &lt;chr&gt;             &lt;list&gt;             &lt;list&gt;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1 Financials        &lt;tibble [150 × 5]&gt; &lt;chr [15]&gt;</w:t>
      </w:r>
      <w:r>
        <w:br/>
      </w:r>
      <w:r>
        <w:rPr>
          <w:rStyle w:val="VerbatimChar"/>
        </w:rPr>
        <w:t>## 2 Profitability     &lt;tibble [170 × 5]&gt; &lt;chr [17]&gt;</w:t>
      </w:r>
      <w:r>
        <w:br/>
      </w:r>
      <w:r>
        <w:rPr>
          <w:rStyle w:val="VerbatimChar"/>
        </w:rPr>
        <w:t xml:space="preserve">## 3 Growth            &lt;tibble [160 × 5]&gt; &lt;chr [4]&gt; </w:t>
      </w:r>
      <w:r>
        <w:br/>
      </w:r>
      <w:r>
        <w:rPr>
          <w:rStyle w:val="VerbatimChar"/>
        </w:rPr>
        <w:t xml:space="preserve">## 4 Cash Flow         &lt;tibble [50 × 5]&gt;  &lt;chr [5]&gt; </w:t>
      </w:r>
      <w:r>
        <w:br/>
      </w:r>
      <w:r>
        <w:rPr>
          <w:rStyle w:val="VerbatimChar"/>
        </w:rPr>
        <w:t>## 5 Financial Health  &lt;tibble [240 × 5</w:t>
      </w:r>
      <w:r>
        <w:rPr>
          <w:rStyle w:val="VerbatimChar"/>
        </w:rPr>
        <w:t>]&gt; &lt;chr [24]&gt;</w:t>
      </w:r>
      <w:r>
        <w:br/>
      </w:r>
      <w:r>
        <w:rPr>
          <w:rStyle w:val="VerbatimChar"/>
        </w:rPr>
        <w:t xml:space="preserve">## 6 Efficiency Ratios &lt;tibble [80 × 5]&gt;  &lt;chr [8]&gt; </w:t>
      </w:r>
      <w:r>
        <w:br/>
      </w:r>
      <w:r>
        <w:rPr>
          <w:rStyle w:val="VerbatimChar"/>
        </w:rPr>
        <w:t>## 7 Valuation Ratios  &lt;tibble [40 × 5]&gt;  &lt;chr [4]&gt;</w:t>
      </w:r>
    </w:p>
    <w:p w14:paraId="1A278344" w14:textId="77777777" w:rsidR="004C4929" w:rsidRDefault="003E2F4C">
      <w:pPr>
        <w:pStyle w:val="SourceCode"/>
      </w:pPr>
      <w:r>
        <w:rPr>
          <w:rStyle w:val="CommentTok"/>
        </w:rPr>
        <w:t xml:space="preserve"># make a new named list using the section names </w:t>
      </w:r>
      <w:r>
        <w:br/>
      </w:r>
      <w:r>
        <w:rPr>
          <w:rStyle w:val="NormalTok"/>
        </w:rPr>
        <w:t>categories &lt;-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tesla_ratios_all$data, ~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.x$category))) 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et_names</w:t>
      </w:r>
      <w:r>
        <w:rPr>
          <w:rStyle w:val="NormalTok"/>
        </w:rPr>
        <w:t xml:space="preserve">(tesla_ratios_all$section) </w:t>
      </w:r>
      <w:r>
        <w:br/>
      </w:r>
      <w:r>
        <w:rPr>
          <w:rStyle w:val="CommentTok"/>
        </w:rPr>
        <w:t># YAYY!!! So much easier than I realized</w:t>
      </w:r>
      <w:r>
        <w:br/>
      </w:r>
      <w:r>
        <w:br/>
      </w:r>
      <w:r>
        <w:rPr>
          <w:rStyle w:val="CommentTok"/>
        </w:rPr>
        <w:t># export list to look at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ategorie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78E37C99" w14:textId="77777777" w:rsidR="004C4929" w:rsidRDefault="003E2F4C">
      <w:pPr>
        <w:pStyle w:val="SourceCode"/>
      </w:pPr>
      <w:r>
        <w:rPr>
          <w:rStyle w:val="VerbatimChar"/>
        </w:rPr>
        <w:t>## $Financials</w:t>
      </w:r>
      <w:r>
        <w:br/>
      </w:r>
      <w:r>
        <w:rPr>
          <w:rStyle w:val="VerbatimChar"/>
        </w:rPr>
        <w:t xml:space="preserve">##  [1] "Book Value Per Share * USD"     "Cap Spending USD Mil"          </w:t>
      </w:r>
      <w:r>
        <w:br/>
      </w:r>
      <w:r>
        <w:rPr>
          <w:rStyle w:val="VerbatimChar"/>
        </w:rPr>
        <w:t>##  [3] "Dividends USD"                  "Earning</w:t>
      </w:r>
      <w:r>
        <w:rPr>
          <w:rStyle w:val="VerbatimChar"/>
        </w:rPr>
        <w:t xml:space="preserve">s Per Share USD"        </w:t>
      </w:r>
      <w:r>
        <w:br/>
      </w:r>
      <w:r>
        <w:rPr>
          <w:rStyle w:val="VerbatimChar"/>
        </w:rPr>
        <w:t xml:space="preserve">##  [5] "Free Cash Flow Per Share * USD" "Free Cash Flow USD Mil"        </w:t>
      </w:r>
      <w:r>
        <w:br/>
      </w:r>
      <w:r>
        <w:rPr>
          <w:rStyle w:val="VerbatimChar"/>
        </w:rPr>
        <w:t xml:space="preserve">##  [7] "Gross Margin %"                 "Net Income USD Mil"            </w:t>
      </w:r>
      <w:r>
        <w:br/>
      </w:r>
      <w:r>
        <w:rPr>
          <w:rStyle w:val="VerbatimChar"/>
        </w:rPr>
        <w:t xml:space="preserve">##  [9] "Operating Cash Flow USD Mil"    "Operating Income USD Mil"      </w:t>
      </w:r>
      <w:r>
        <w:br/>
      </w:r>
      <w:r>
        <w:rPr>
          <w:rStyle w:val="VerbatimChar"/>
        </w:rPr>
        <w:t>## [11] "</w:t>
      </w:r>
      <w:r>
        <w:rPr>
          <w:rStyle w:val="VerbatimChar"/>
        </w:rPr>
        <w:t xml:space="preserve">Operating Margin %"             "Payout Ratio % *"              </w:t>
      </w:r>
      <w:r>
        <w:br/>
      </w:r>
      <w:r>
        <w:rPr>
          <w:rStyle w:val="VerbatimChar"/>
        </w:rPr>
        <w:t xml:space="preserve">## [13] "Revenue USD Mil"                "Shares Mil"                    </w:t>
      </w:r>
      <w:r>
        <w:br/>
      </w:r>
      <w:r>
        <w:rPr>
          <w:rStyle w:val="VerbatimChar"/>
        </w:rPr>
        <w:t xml:space="preserve">## [15] "Working Capital USD Mil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fitability</w:t>
      </w:r>
      <w:r>
        <w:br/>
      </w:r>
      <w:r>
        <w:rPr>
          <w:rStyle w:val="VerbatimChar"/>
        </w:rPr>
        <w:t>##  [1] "Asset Turnover (Average)"     "COGS"</w:t>
      </w:r>
      <w:r>
        <w:rPr>
          <w:rStyle w:val="VerbatimChar"/>
        </w:rPr>
        <w:t xml:space="preserve">                        </w:t>
      </w:r>
      <w:r>
        <w:br/>
      </w:r>
      <w:r>
        <w:rPr>
          <w:rStyle w:val="VerbatimChar"/>
        </w:rPr>
        <w:t>##  [3] "EBT Margin"                   "Financial Leverage (Average)"</w:t>
      </w:r>
      <w:r>
        <w:br/>
      </w:r>
      <w:r>
        <w:rPr>
          <w:rStyle w:val="VerbatimChar"/>
        </w:rPr>
        <w:t xml:space="preserve">##  [5] "Gross Margin"                 "Interest Coverage"           </w:t>
      </w:r>
      <w:r>
        <w:br/>
      </w:r>
      <w:r>
        <w:rPr>
          <w:rStyle w:val="VerbatimChar"/>
        </w:rPr>
        <w:t xml:space="preserve">##  [7] "Net Int Inc &amp; Other"          "Net Margin %"                </w:t>
      </w:r>
      <w:r>
        <w:br/>
      </w:r>
      <w:r>
        <w:rPr>
          <w:rStyle w:val="VerbatimChar"/>
        </w:rPr>
        <w:t>##  [9] "Operating Ma</w:t>
      </w:r>
      <w:r>
        <w:rPr>
          <w:rStyle w:val="VerbatimChar"/>
        </w:rPr>
        <w:t xml:space="preserve">rgin"             "Other"                       </w:t>
      </w:r>
      <w:r>
        <w:br/>
      </w:r>
      <w:r>
        <w:rPr>
          <w:rStyle w:val="VerbatimChar"/>
        </w:rPr>
        <w:t xml:space="preserve">## [11] "R&amp;D"                          "Return on Assets %"          </w:t>
      </w:r>
      <w:r>
        <w:br/>
      </w:r>
      <w:r>
        <w:rPr>
          <w:rStyle w:val="VerbatimChar"/>
        </w:rPr>
        <w:t>## [13] "Return on Equity %"           "Return on Invested Capital %"</w:t>
      </w:r>
      <w:r>
        <w:br/>
      </w:r>
      <w:r>
        <w:rPr>
          <w:rStyle w:val="VerbatimChar"/>
        </w:rPr>
        <w:t xml:space="preserve">## [15] "Revenue"                      "SG&amp;A"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17] "Tax Rate %"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wth</w:t>
      </w:r>
      <w:r>
        <w:br/>
      </w:r>
      <w:r>
        <w:rPr>
          <w:rStyle w:val="VerbatimChar"/>
        </w:rPr>
        <w:t xml:space="preserve">## [1] "10-Year Average" "3-Year Average"  "5-Year Average"  "Year over Year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ash Flow`</w:t>
      </w:r>
      <w:r>
        <w:br/>
      </w:r>
      <w:r>
        <w:rPr>
          <w:rStyle w:val="VerbatimChar"/>
        </w:rPr>
        <w:t xml:space="preserve">## [1] "Cap Ex as a % of Sales"           "Free Cash Flow Growth % YOY"     </w:t>
      </w:r>
      <w:r>
        <w:br/>
      </w:r>
      <w:r>
        <w:rPr>
          <w:rStyle w:val="VerbatimChar"/>
        </w:rPr>
        <w:lastRenderedPageBreak/>
        <w:t>## [3] "Free Cash Flow/</w:t>
      </w:r>
      <w:r>
        <w:rPr>
          <w:rStyle w:val="VerbatimChar"/>
        </w:rPr>
        <w:t xml:space="preserve">Net Income"        "Free Cash Flow/Sales %"          </w:t>
      </w:r>
      <w:r>
        <w:br/>
      </w:r>
      <w:r>
        <w:rPr>
          <w:rStyle w:val="VerbatimChar"/>
        </w:rPr>
        <w:t>## [5] "Operating Cash Flow Growth % YO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inancial Health`</w:t>
      </w:r>
      <w:r>
        <w:br/>
      </w:r>
      <w:r>
        <w:rPr>
          <w:rStyle w:val="VerbatimChar"/>
        </w:rPr>
        <w:t xml:space="preserve">##  [1] "Accounts Payable"              "Accounts Receivable"          </w:t>
      </w:r>
      <w:r>
        <w:br/>
      </w:r>
      <w:r>
        <w:rPr>
          <w:rStyle w:val="VerbatimChar"/>
        </w:rPr>
        <w:t>##  [3] "Accrued Liabilities"           "Cash &amp; Short-Term In</w:t>
      </w:r>
      <w:r>
        <w:rPr>
          <w:rStyle w:val="VerbatimChar"/>
        </w:rPr>
        <w:t>vestments"</w:t>
      </w:r>
      <w:r>
        <w:br/>
      </w:r>
      <w:r>
        <w:rPr>
          <w:rStyle w:val="VerbatimChar"/>
        </w:rPr>
        <w:t xml:space="preserve">##  [5] "Current Ratio"                 "Debt/Equity"                  </w:t>
      </w:r>
      <w:r>
        <w:br/>
      </w:r>
      <w:r>
        <w:rPr>
          <w:rStyle w:val="VerbatimChar"/>
        </w:rPr>
        <w:t xml:space="preserve">##  [7] "Financial Leverage"            "Intangibles"                  </w:t>
      </w:r>
      <w:r>
        <w:br/>
      </w:r>
      <w:r>
        <w:rPr>
          <w:rStyle w:val="VerbatimChar"/>
        </w:rPr>
        <w:t xml:space="preserve">##  [9] "Inventory"                     "Long-Term Debt"               </w:t>
      </w:r>
      <w:r>
        <w:br/>
      </w:r>
      <w:r>
        <w:rPr>
          <w:rStyle w:val="VerbatimChar"/>
        </w:rPr>
        <w:t xml:space="preserve">## [11] "Net PP&amp;E"           </w:t>
      </w:r>
      <w:r>
        <w:rPr>
          <w:rStyle w:val="VerbatimChar"/>
        </w:rPr>
        <w:t xml:space="preserve">           "Other Current Assets"         </w:t>
      </w:r>
      <w:r>
        <w:br/>
      </w:r>
      <w:r>
        <w:rPr>
          <w:rStyle w:val="VerbatimChar"/>
        </w:rPr>
        <w:t xml:space="preserve">## [13] "Other Long-Term Assets"        "Other Long-Term Liabilities"  </w:t>
      </w:r>
      <w:r>
        <w:br/>
      </w:r>
      <w:r>
        <w:rPr>
          <w:rStyle w:val="VerbatimChar"/>
        </w:rPr>
        <w:t xml:space="preserve">## [15] "Other Short-Term Liabilities"  "Quick Ratio"                  </w:t>
      </w:r>
      <w:r>
        <w:br/>
      </w:r>
      <w:r>
        <w:rPr>
          <w:rStyle w:val="VerbatimChar"/>
        </w:rPr>
        <w:t xml:space="preserve">## [17] "Short-Term Debt"               "Taxes Payable"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19] "Total Assets"                  "Total Current Assets"         </w:t>
      </w:r>
      <w:r>
        <w:br/>
      </w:r>
      <w:r>
        <w:rPr>
          <w:rStyle w:val="VerbatimChar"/>
        </w:rPr>
        <w:t xml:space="preserve">## [21] "Total Current Liabilities"     "Total Liabilities"            </w:t>
      </w:r>
      <w:r>
        <w:br/>
      </w:r>
      <w:r>
        <w:rPr>
          <w:rStyle w:val="VerbatimChar"/>
        </w:rPr>
        <w:t xml:space="preserve">## [23] "Total Liabilities &amp; Equity"    "Total Stockholders' Equity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Efficiency Ratios`</w:t>
      </w:r>
      <w:r>
        <w:br/>
      </w:r>
      <w:r>
        <w:rPr>
          <w:rStyle w:val="VerbatimChar"/>
        </w:rPr>
        <w:t>## [1] "A</w:t>
      </w:r>
      <w:r>
        <w:rPr>
          <w:rStyle w:val="VerbatimChar"/>
        </w:rPr>
        <w:t xml:space="preserve">sset Turnover"         "Cash Conversion Cycle" </w:t>
      </w:r>
      <w:r>
        <w:br/>
      </w:r>
      <w:r>
        <w:rPr>
          <w:rStyle w:val="VerbatimChar"/>
        </w:rPr>
        <w:t>## [3] "Days Inventory"         "Days Sales Outstanding"</w:t>
      </w:r>
      <w:r>
        <w:br/>
      </w:r>
      <w:r>
        <w:rPr>
          <w:rStyle w:val="VerbatimChar"/>
        </w:rPr>
        <w:t xml:space="preserve">## [5] "Fixed Assets Turnover"  "Inventory Turnover"    </w:t>
      </w:r>
      <w:r>
        <w:br/>
      </w:r>
      <w:r>
        <w:rPr>
          <w:rStyle w:val="VerbatimChar"/>
        </w:rPr>
        <w:t xml:space="preserve">## [7] "Payables Period"        "Receivables Turnover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Valuation Ratios`</w:t>
      </w:r>
      <w:r>
        <w:br/>
      </w:r>
      <w:r>
        <w:rPr>
          <w:rStyle w:val="VerbatimChar"/>
        </w:rPr>
        <w:t>## [1] "Pr</w:t>
      </w:r>
      <w:r>
        <w:rPr>
          <w:rStyle w:val="VerbatimChar"/>
        </w:rPr>
        <w:t xml:space="preserve">ice to Book"      "Price to Cash Flow" "Price to Earnings" </w:t>
      </w:r>
      <w:r>
        <w:br/>
      </w:r>
      <w:r>
        <w:rPr>
          <w:rStyle w:val="VerbatimChar"/>
        </w:rPr>
        <w:t>## [4] "Price to Sales"</w:t>
      </w:r>
    </w:p>
    <w:p w14:paraId="4A3002ED" w14:textId="77777777" w:rsidR="004C4929" w:rsidRDefault="003E2F4C">
      <w:pPr>
        <w:pStyle w:val="Heading3"/>
      </w:pPr>
      <w:bookmarkStart w:id="3" w:name="more-practice---making-a-tibble"/>
      <w:bookmarkEnd w:id="3"/>
      <w:r>
        <w:t>More practice - making a tibble</w:t>
      </w:r>
    </w:p>
    <w:p w14:paraId="2EED15FD" w14:textId="77777777" w:rsidR="004C4929" w:rsidRDefault="003E2F4C">
      <w:pPr>
        <w:pStyle w:val="SourceCode"/>
      </w:pPr>
      <w:r>
        <w:rPr>
          <w:rStyle w:val="CommentTok"/>
        </w:rPr>
        <w:t># Pulling multiple stocks from tidyquant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tq_ge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SLA"</w:t>
      </w:r>
      <w:r>
        <w:rPr>
          <w:rStyle w:val="NormalTok"/>
        </w:rPr>
        <w:t xml:space="preserve">, </w:t>
      </w:r>
      <w:r>
        <w:rPr>
          <w:rStyle w:val="StringTok"/>
        </w:rPr>
        <w:t>"DATA"</w:t>
      </w:r>
      <w:r>
        <w:rPr>
          <w:rStyle w:val="NormalTok"/>
        </w:rPr>
        <w:t xml:space="preserve">), </w:t>
      </w:r>
      <w:r>
        <w:rPr>
          <w:rStyle w:val="DataTypeTok"/>
        </w:rPr>
        <w:t>get =</w:t>
      </w:r>
      <w:r>
        <w:rPr>
          <w:rStyle w:val="NormalTok"/>
        </w:rPr>
        <w:t xml:space="preserve"> </w:t>
      </w:r>
      <w:r>
        <w:rPr>
          <w:rStyle w:val="StringTok"/>
        </w:rPr>
        <w:t>"key.ratio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his results in a tibble with the stock repeated 7 times for each section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st)</w:t>
      </w:r>
    </w:p>
    <w:p w14:paraId="58716738" w14:textId="77777777" w:rsidR="004C4929" w:rsidRDefault="003E2F4C">
      <w:pPr>
        <w:pStyle w:val="SourceCode"/>
      </w:pPr>
      <w:r>
        <w:rPr>
          <w:rStyle w:val="VerbatimChar"/>
        </w:rPr>
        <w:t>## [1] "symbol"  "section" "data"</w:t>
      </w:r>
    </w:p>
    <w:p w14:paraId="1191C728" w14:textId="77777777" w:rsidR="004C4929" w:rsidRDefault="003E2F4C">
      <w:pPr>
        <w:pStyle w:val="SourceCode"/>
      </w:pPr>
      <w:r>
        <w:rPr>
          <w:rStyle w:val="CommentTok"/>
        </w:rPr>
        <w:t># Making a tibble</w:t>
      </w:r>
      <w:r>
        <w:br/>
      </w:r>
      <w:r>
        <w:rPr>
          <w:rStyle w:val="NormalTok"/>
        </w:rPr>
        <w:t>stocks_tbl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    =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test$symbol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atios   =</w:t>
      </w:r>
      <w:r>
        <w:rPr>
          <w:rStyle w:val="NormalTok"/>
        </w:rPr>
        <w:t xml:space="preserve"> </w:t>
      </w:r>
      <w:r>
        <w:rPr>
          <w:rStyle w:val="StringTok"/>
        </w:rPr>
        <w:t>"this shall be a list?"</w:t>
      </w:r>
      <w:r>
        <w:rPr>
          <w:rStyle w:val="NormalTok"/>
        </w:rPr>
        <w:t>)</w:t>
      </w:r>
    </w:p>
    <w:p w14:paraId="20920E05" w14:textId="77777777" w:rsidR="004C4929" w:rsidRDefault="003E2F4C">
      <w:pPr>
        <w:pStyle w:val="Heading3"/>
      </w:pPr>
      <w:bookmarkStart w:id="4" w:name="test-some-code---pulling-and-visualizing"/>
      <w:bookmarkEnd w:id="4"/>
      <w:r>
        <w:t>Test some code - pulling and visualizing indicators for TSLA</w:t>
      </w:r>
    </w:p>
    <w:p w14:paraId="1E308A0B" w14:textId="77777777" w:rsidR="004C4929" w:rsidRDefault="003E2F4C">
      <w:pPr>
        <w:pStyle w:val="SourceCode"/>
      </w:pPr>
      <w:r>
        <w:rPr>
          <w:rStyle w:val="CommentTok"/>
        </w:rPr>
        <w:t># Pull the indicators I care about for one stock - TSLA</w:t>
      </w:r>
      <w:r>
        <w:br/>
      </w:r>
      <w:r>
        <w:rPr>
          <w:rStyle w:val="CommentTok"/>
        </w:rPr>
        <w:t># Pull an entire section</w:t>
      </w:r>
      <w:r>
        <w:br/>
      </w:r>
      <w:r>
        <w:rPr>
          <w:rStyle w:val="NormalTok"/>
        </w:rPr>
        <w:t>tesla_ratios &lt;-</w:t>
      </w:r>
      <w:r>
        <w:rPr>
          <w:rStyle w:val="StringTok"/>
        </w:rPr>
        <w:t xml:space="preserve"> </w:t>
      </w:r>
      <w:r>
        <w:rPr>
          <w:rStyle w:val="NormalTok"/>
        </w:rPr>
        <w:t>tesla_ratios_all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section ==</w:t>
      </w:r>
      <w:r>
        <w:rPr>
          <w:rStyle w:val="StringTok"/>
        </w:rPr>
        <w:t xml:space="preserve"> "Valuation Ratios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Visualize the </w:t>
      </w:r>
      <w:r>
        <w:rPr>
          <w:rStyle w:val="CommentTok"/>
        </w:rPr>
        <w:t xml:space="preserve">different ratios within that section </w:t>
      </w:r>
      <w:r>
        <w:br/>
      </w:r>
      <w:r>
        <w:rPr>
          <w:rStyle w:val="NormalTok"/>
        </w:rPr>
        <w:t>tesla_ratios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alue)) +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ategory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ce to Earnings"</w:t>
      </w:r>
      <w:r>
        <w:rPr>
          <w:rStyle w:val="NormalTok"/>
        </w:rPr>
        <w:t xml:space="preserve">, </w:t>
      </w:r>
      <w:r>
        <w:rPr>
          <w:rStyle w:val="StringTok"/>
        </w:rPr>
        <w:t>"Price to Cash Flow"</w:t>
      </w:r>
      <w:r>
        <w:rPr>
          <w:rStyle w:val="NormalTok"/>
        </w:rPr>
        <w:t xml:space="preserve">, </w:t>
      </w:r>
      <w:r>
        <w:rPr>
          <w:rStyle w:val="StringTok"/>
        </w:rPr>
        <w:t>"Price to Book"</w:t>
      </w:r>
      <w:r>
        <w:rPr>
          <w:rStyle w:val="NormalTok"/>
        </w:rPr>
        <w:t xml:space="preserve">, </w:t>
      </w:r>
      <w:r>
        <w:rPr>
          <w:rStyle w:val="StringTok"/>
        </w:rPr>
        <w:t>"Price to Sales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10-Year Historical Valuation Ratios for TSLA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tq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tq</w:t>
      </w:r>
      <w:r>
        <w:rPr>
          <w:rStyle w:val="NormalTok"/>
        </w:rPr>
        <w:t>()</w:t>
      </w:r>
    </w:p>
    <w:p w14:paraId="472C92A0" w14:textId="77777777" w:rsidR="004C4929" w:rsidRDefault="003E2F4C">
      <w:pPr>
        <w:pStyle w:val="Heading2"/>
      </w:pPr>
      <w:bookmarkStart w:id="5" w:name="applying-purrr"/>
      <w:bookmarkEnd w:id="5"/>
      <w:r>
        <w:t>Applying purrr</w:t>
      </w:r>
    </w:p>
    <w:p w14:paraId="1401DAAC" w14:textId="77777777" w:rsidR="004C4929" w:rsidRDefault="003E2F4C">
      <w:pPr>
        <w:pStyle w:val="Heading3"/>
      </w:pPr>
      <w:bookmarkStart w:id="6" w:name="make-my-portfolio-dataset-with-all-the-d"/>
      <w:bookmarkEnd w:id="6"/>
      <w:r>
        <w:t>Make my Portfolio Dataset with All the Data</w:t>
      </w:r>
    </w:p>
    <w:p w14:paraId="262EA418" w14:textId="77777777" w:rsidR="004C4929" w:rsidRDefault="003E2F4C">
      <w:pPr>
        <w:pStyle w:val="SourceCode"/>
      </w:pPr>
      <w:r>
        <w:rPr>
          <w:rStyle w:val="CommentTok"/>
        </w:rPr>
        <w:t xml:space="preserve"># Pull key ratios </w:t>
      </w:r>
      <w:r>
        <w:br/>
      </w:r>
      <w:r>
        <w:rPr>
          <w:rStyle w:val="CommentTok"/>
        </w:rPr>
        <w:t># specify the stock - this will be th</w:t>
      </w:r>
      <w:r>
        <w:rPr>
          <w:rStyle w:val="CommentTok"/>
        </w:rPr>
        <w:t>e .x</w:t>
      </w:r>
      <w:r>
        <w:br/>
      </w:r>
      <w:r>
        <w:rPr>
          <w:rStyle w:val="NormalTok"/>
        </w:rPr>
        <w:t>stock =</w:t>
      </w:r>
      <w:r>
        <w:rPr>
          <w:rStyle w:val="StringTok"/>
        </w:rPr>
        <w:t xml:space="preserve"> "TSLA"</w:t>
      </w:r>
      <w:r>
        <w:br/>
      </w:r>
      <w:r>
        <w:br/>
      </w:r>
      <w:r>
        <w:rPr>
          <w:rStyle w:val="NormalTok"/>
        </w:rPr>
        <w:t>key_ratios &lt;-</w:t>
      </w:r>
      <w:r>
        <w:rPr>
          <w:rStyle w:val="StringTok"/>
        </w:rPr>
        <w:t xml:space="preserve"> </w:t>
      </w:r>
      <w:r>
        <w:rPr>
          <w:rStyle w:val="KeywordTok"/>
        </w:rPr>
        <w:t>tq_get</w:t>
      </w:r>
      <w:r>
        <w:rPr>
          <w:rStyle w:val="NormalTok"/>
        </w:rPr>
        <w:t xml:space="preserve">(stock, </w:t>
      </w:r>
      <w:r>
        <w:rPr>
          <w:rStyle w:val="DataTypeTok"/>
        </w:rPr>
        <w:t>get =</w:t>
      </w:r>
      <w:r>
        <w:rPr>
          <w:rStyle w:val="NormalTok"/>
        </w:rPr>
        <w:t xml:space="preserve"> </w:t>
      </w:r>
      <w:r>
        <w:rPr>
          <w:rStyle w:val="StringTok"/>
        </w:rPr>
        <w:t>"key.ratios"</w:t>
      </w:r>
      <w:r>
        <w:rPr>
          <w:rStyle w:val="NormalTok"/>
        </w:rPr>
        <w:t xml:space="preserve">) </w:t>
      </w:r>
      <w:r>
        <w:rPr>
          <w:rStyle w:val="CommentTok"/>
        </w:rPr>
        <w:t># results in a tibble</w:t>
      </w:r>
    </w:p>
    <w:p w14:paraId="6659FB9E" w14:textId="77777777" w:rsidR="004C4929" w:rsidRDefault="003E2F4C">
      <w:pPr>
        <w:pStyle w:val="Heading3"/>
      </w:pPr>
      <w:bookmarkStart w:id="7" w:name="run-first-recipe---pulling-all-the-tidyq"/>
      <w:bookmarkEnd w:id="7"/>
      <w:r>
        <w:t>Run first recipe - pulling all the tidyquant information for multiple stocks</w:t>
      </w:r>
    </w:p>
    <w:p w14:paraId="2516C081" w14:textId="77777777" w:rsidR="004C4929" w:rsidRDefault="003E2F4C">
      <w:pPr>
        <w:pStyle w:val="SourceCode"/>
      </w:pPr>
      <w:r>
        <w:rPr>
          <w:rStyle w:val="CommentTok"/>
        </w:rPr>
        <w:t># Read TD Ameritrade stocks as a list</w:t>
      </w:r>
      <w:r>
        <w:br/>
      </w:r>
      <w:r>
        <w:rPr>
          <w:rStyle w:val="NormalTok"/>
        </w:rPr>
        <w:t>stock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tr_split</w:t>
      </w:r>
      <w:r>
        <w:rPr>
          <w:rStyle w:val="NormalTok"/>
        </w:rPr>
        <w:t>(</w:t>
      </w:r>
      <w:r>
        <w:rPr>
          <w:rStyle w:val="StringTok"/>
        </w:rPr>
        <w:t>"AMZN</w:t>
      </w:r>
      <w:r>
        <w:br/>
      </w:r>
      <w:r>
        <w:rPr>
          <w:rStyle w:val="StringTok"/>
        </w:rPr>
        <w:t>ANSS</w:t>
      </w:r>
      <w:r>
        <w:br/>
      </w:r>
      <w:r>
        <w:rPr>
          <w:rStyle w:val="StringTok"/>
        </w:rPr>
        <w:t>ASCMA</w:t>
      </w:r>
      <w:r>
        <w:br/>
      </w:r>
      <w:r>
        <w:rPr>
          <w:rStyle w:val="StringTok"/>
        </w:rPr>
        <w:t>BDFFX</w:t>
      </w:r>
      <w:r>
        <w:br/>
      </w:r>
      <w:r>
        <w:rPr>
          <w:rStyle w:val="StringTok"/>
        </w:rPr>
        <w:t>BEXFX</w:t>
      </w:r>
      <w:r>
        <w:br/>
      </w:r>
      <w:r>
        <w:rPr>
          <w:rStyle w:val="StringTok"/>
        </w:rPr>
        <w:t>C</w:t>
      </w:r>
      <w:r>
        <w:br/>
      </w:r>
      <w:r>
        <w:rPr>
          <w:rStyle w:val="StringTok"/>
        </w:rPr>
        <w:t>CS</w:t>
      </w:r>
      <w:r>
        <w:br/>
      </w:r>
      <w:r>
        <w:rPr>
          <w:rStyle w:val="StringTok"/>
        </w:rPr>
        <w:t>DAL</w:t>
      </w:r>
      <w:r>
        <w:br/>
      </w:r>
      <w:r>
        <w:rPr>
          <w:rStyle w:val="StringTok"/>
        </w:rPr>
        <w:t>DATA</w:t>
      </w:r>
      <w:r>
        <w:br/>
      </w:r>
      <w:r>
        <w:rPr>
          <w:rStyle w:val="StringTok"/>
        </w:rPr>
        <w:t>DDD</w:t>
      </w:r>
      <w:r>
        <w:br/>
      </w:r>
      <w:r>
        <w:rPr>
          <w:rStyle w:val="StringTok"/>
        </w:rPr>
        <w:t>GLIBA</w:t>
      </w:r>
      <w:r>
        <w:br/>
      </w:r>
      <w:r>
        <w:rPr>
          <w:rStyle w:val="StringTok"/>
        </w:rPr>
        <w:t>KGFHY</w:t>
      </w:r>
      <w:r>
        <w:br/>
      </w:r>
      <w:r>
        <w:rPr>
          <w:rStyle w:val="StringTok"/>
        </w:rPr>
        <w:t>KROTY</w:t>
      </w:r>
      <w:r>
        <w:br/>
      </w:r>
      <w:r>
        <w:rPr>
          <w:rStyle w:val="StringTok"/>
        </w:rPr>
        <w:t>KW</w:t>
      </w:r>
      <w:r>
        <w:br/>
      </w:r>
      <w:r>
        <w:rPr>
          <w:rStyle w:val="StringTok"/>
        </w:rPr>
        <w:t>LEXEA</w:t>
      </w:r>
      <w:r>
        <w:br/>
      </w:r>
      <w:r>
        <w:rPr>
          <w:rStyle w:val="StringTok"/>
        </w:rPr>
        <w:t>LGF.B</w:t>
      </w:r>
      <w:r>
        <w:br/>
      </w:r>
      <w:r>
        <w:rPr>
          <w:rStyle w:val="StringTok"/>
        </w:rPr>
        <w:t>LSXMA</w:t>
      </w:r>
      <w:r>
        <w:br/>
      </w:r>
      <w:r>
        <w:rPr>
          <w:rStyle w:val="StringTok"/>
        </w:rPr>
        <w:t>LSXMK</w:t>
      </w:r>
      <w:r>
        <w:br/>
      </w:r>
      <w:r>
        <w:rPr>
          <w:rStyle w:val="StringTok"/>
        </w:rPr>
        <w:t>LTRPA</w:t>
      </w:r>
      <w:r>
        <w:br/>
      </w:r>
      <w:r>
        <w:rPr>
          <w:rStyle w:val="StringTok"/>
        </w:rPr>
        <w:t>MANH</w:t>
      </w:r>
      <w:r>
        <w:br/>
      </w:r>
      <w:r>
        <w:rPr>
          <w:rStyle w:val="StringTok"/>
        </w:rPr>
        <w:t>PATI</w:t>
      </w:r>
      <w:r>
        <w:br/>
      </w:r>
      <w:r>
        <w:rPr>
          <w:rStyle w:val="StringTok"/>
        </w:rPr>
        <w:t>PRMTX</w:t>
      </w:r>
      <w:r>
        <w:br/>
      </w:r>
      <w:r>
        <w:rPr>
          <w:rStyle w:val="StringTok"/>
        </w:rPr>
        <w:t>RSTAY</w:t>
      </w:r>
      <w:r>
        <w:br/>
      </w:r>
      <w:r>
        <w:rPr>
          <w:rStyle w:val="StringTok"/>
        </w:rPr>
        <w:t>SMCI</w:t>
      </w:r>
      <w:r>
        <w:br/>
      </w:r>
      <w:r>
        <w:rPr>
          <w:rStyle w:val="StringTok"/>
        </w:rPr>
        <w:t>SSP</w:t>
      </w:r>
      <w:r>
        <w:br/>
      </w:r>
      <w:r>
        <w:rPr>
          <w:rStyle w:val="StringTok"/>
        </w:rPr>
        <w:t>SSYS</w:t>
      </w:r>
      <w:r>
        <w:br/>
      </w:r>
      <w:r>
        <w:rPr>
          <w:rStyle w:val="StringTok"/>
        </w:rPr>
        <w:t>SU</w:t>
      </w:r>
      <w:r>
        <w:br/>
      </w:r>
      <w:r>
        <w:rPr>
          <w:rStyle w:val="StringTok"/>
        </w:rPr>
        <w:t>TM</w:t>
      </w:r>
      <w:r>
        <w:br/>
      </w:r>
      <w:r>
        <w:rPr>
          <w:rStyle w:val="StringTok"/>
        </w:rPr>
        <w:t>TSLA</w:t>
      </w:r>
      <w:r>
        <w:br/>
      </w:r>
      <w:r>
        <w:rPr>
          <w:rStyle w:val="StringTok"/>
        </w:rPr>
        <w:t>UA</w:t>
      </w:r>
      <w:r>
        <w:br/>
      </w:r>
      <w:r>
        <w:rPr>
          <w:rStyle w:val="StringTok"/>
        </w:rPr>
        <w:lastRenderedPageBreak/>
        <w:t>UAA</w:t>
      </w:r>
      <w:r>
        <w:br/>
      </w:r>
      <w:r>
        <w:rPr>
          <w:rStyle w:val="StringTok"/>
        </w:rPr>
        <w:t>WCN"</w:t>
      </w:r>
      <w:r>
        <w:rPr>
          <w:rStyle w:val="NormalTok"/>
        </w:rPr>
        <w:t xml:space="preserve">, </w:t>
      </w:r>
      <w:r>
        <w:rPr>
          <w:rStyle w:val="DataTypeTok"/>
        </w:rPr>
        <w:t>pattern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ake a smaller subset</w:t>
      </w:r>
      <w:r>
        <w:br/>
      </w:r>
      <w:r>
        <w:rPr>
          <w:rStyle w:val="NormalTok"/>
        </w:rPr>
        <w:t>stocks_subset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stock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stocks)</w:t>
      </w:r>
    </w:p>
    <w:p w14:paraId="74E3E21D" w14:textId="77777777" w:rsidR="004C4929" w:rsidRDefault="003E2F4C">
      <w:pPr>
        <w:pStyle w:val="SourceCode"/>
      </w:pPr>
      <w:r>
        <w:rPr>
          <w:rStyle w:val="VerbatimChar"/>
        </w:rPr>
        <w:t>## List of 1</w:t>
      </w:r>
      <w:r>
        <w:br/>
      </w:r>
      <w:r>
        <w:rPr>
          <w:rStyle w:val="VerbatimChar"/>
        </w:rPr>
        <w:t>##  $ : chr [1:32] "</w:t>
      </w:r>
      <w:r>
        <w:rPr>
          <w:rStyle w:val="VerbatimChar"/>
        </w:rPr>
        <w:t>AMZN" "ANSS" "ASCMA" "BDFFX" ...</w:t>
      </w:r>
    </w:p>
    <w:p w14:paraId="656656CA" w14:textId="77777777" w:rsidR="004C4929" w:rsidRDefault="003E2F4C">
      <w:pPr>
        <w:pStyle w:val="SourceCode"/>
      </w:pPr>
      <w:r>
        <w:rPr>
          <w:rStyle w:val="CommentTok"/>
        </w:rPr>
        <w:t># turn it into a recipe - ex. map(people, ~ length(.x$starships))</w:t>
      </w:r>
      <w:r>
        <w:br/>
      </w:r>
      <w:r>
        <w:rPr>
          <w:rStyle w:val="CommentTok"/>
        </w:rPr>
        <w:t># remember I can hover over map to see the arguments. map(.x, .f)</w:t>
      </w:r>
      <w:r>
        <w:br/>
      </w:r>
      <w:r>
        <w:rPr>
          <w:rStyle w:val="CommentTok"/>
        </w:rPr>
        <w:t xml:space="preserve"># for the [list, vector, column, dataframe!.. hence .x], do [.f] </w:t>
      </w:r>
      <w:r>
        <w:br/>
      </w:r>
      <w:r>
        <w:rPr>
          <w:rStyle w:val="CommentTok"/>
        </w:rPr>
        <w:t># map(stocks_subset, ~ tq</w:t>
      </w:r>
      <w:r>
        <w:rPr>
          <w:rStyle w:val="CommentTok"/>
        </w:rPr>
        <w:t>_get(.x, "key_ratios"))</w:t>
      </w:r>
      <w:r>
        <w:br/>
      </w:r>
      <w:r>
        <w:rPr>
          <w:rStyle w:val="CommentTok"/>
        </w:rPr>
        <w:t># test my recipe!</w:t>
      </w:r>
      <w:r>
        <w:br/>
      </w:r>
      <w:r>
        <w:rPr>
          <w:rStyle w:val="NormalTok"/>
        </w:rPr>
        <w:t>key_ratios2 &lt;-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stocks_subset, ~</w:t>
      </w:r>
      <w:r>
        <w:rPr>
          <w:rStyle w:val="StringTok"/>
        </w:rPr>
        <w:t xml:space="preserve"> </w:t>
      </w:r>
      <w:r>
        <w:rPr>
          <w:rStyle w:val="KeywordTok"/>
        </w:rPr>
        <w:t>tq_get</w:t>
      </w:r>
      <w:r>
        <w:rPr>
          <w:rStyle w:val="NormalTok"/>
        </w:rPr>
        <w:t xml:space="preserve">(.x, </w:t>
      </w:r>
      <w:r>
        <w:rPr>
          <w:rStyle w:val="StringTok"/>
        </w:rPr>
        <w:t>"key_ratios"</w:t>
      </w:r>
      <w:r>
        <w:rPr>
          <w:rStyle w:val="NormalTok"/>
        </w:rPr>
        <w:t xml:space="preserve">)) </w:t>
      </w:r>
      <w:r>
        <w:rPr>
          <w:rStyle w:val="CommentTok"/>
        </w:rPr>
        <w:t># results in a list of six</w:t>
      </w:r>
      <w:r>
        <w:br/>
      </w:r>
      <w:r>
        <w:br/>
      </w:r>
      <w:r>
        <w:rPr>
          <w:rStyle w:val="CommentTok"/>
        </w:rPr>
        <w:t xml:space="preserve"># inspect my new list! </w:t>
      </w:r>
      <w:r>
        <w:br/>
      </w:r>
      <w:r>
        <w:rPr>
          <w:rStyle w:val="NormalTok"/>
        </w:rPr>
        <w:t>key_ratios2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look at the first two list items</w:t>
      </w:r>
    </w:p>
    <w:p w14:paraId="221C5EB9" w14:textId="77777777" w:rsidR="004C4929" w:rsidRDefault="003E2F4C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# A tibble: 7 x 2</w:t>
      </w:r>
      <w:r>
        <w:br/>
      </w:r>
      <w:r>
        <w:rPr>
          <w:rStyle w:val="VerbatimChar"/>
        </w:rPr>
        <w:t xml:space="preserve">##   section           data              </w:t>
      </w:r>
      <w:r>
        <w:br/>
      </w:r>
      <w:r>
        <w:rPr>
          <w:rStyle w:val="VerbatimChar"/>
        </w:rPr>
        <w:t xml:space="preserve">##   &lt;chr&gt;             &lt;list&gt;            </w:t>
      </w:r>
      <w:r>
        <w:br/>
      </w:r>
      <w:r>
        <w:rPr>
          <w:rStyle w:val="VerbatimChar"/>
        </w:rPr>
        <w:t>## 1 Financials        &lt;tibble [150 × 5]&gt;</w:t>
      </w:r>
      <w:r>
        <w:br/>
      </w:r>
      <w:r>
        <w:rPr>
          <w:rStyle w:val="VerbatimChar"/>
        </w:rPr>
        <w:t>## 2 Profitability     &lt;tibble [170 × 5]&gt;</w:t>
      </w:r>
      <w:r>
        <w:br/>
      </w:r>
      <w:r>
        <w:rPr>
          <w:rStyle w:val="VerbatimChar"/>
        </w:rPr>
        <w:t>## 3 Growth            &lt;tibble [160 × 5]&gt;</w:t>
      </w:r>
      <w:r>
        <w:br/>
      </w:r>
      <w:r>
        <w:rPr>
          <w:rStyle w:val="VerbatimChar"/>
        </w:rPr>
        <w:t xml:space="preserve">## 4 Cash Flow         &lt;tibble [50 × 5]&gt; 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Financial Health  &lt;tibble [240 × 5]&gt;</w:t>
      </w:r>
      <w:r>
        <w:br/>
      </w:r>
      <w:r>
        <w:rPr>
          <w:rStyle w:val="VerbatimChar"/>
        </w:rPr>
        <w:t xml:space="preserve">## 6 Efficiency Ratios &lt;tibble [80 × 5]&gt; </w:t>
      </w:r>
      <w:r>
        <w:br/>
      </w:r>
      <w:r>
        <w:rPr>
          <w:rStyle w:val="VerbatimChar"/>
        </w:rPr>
        <w:t xml:space="preserve">## 7 Valuation Ratios  &lt;tibble [40 × 5]&gt;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# A tibble: 7 x 2</w:t>
      </w:r>
      <w:r>
        <w:br/>
      </w:r>
      <w:r>
        <w:rPr>
          <w:rStyle w:val="VerbatimChar"/>
        </w:rPr>
        <w:t xml:space="preserve">##   section           data              </w:t>
      </w:r>
      <w:r>
        <w:br/>
      </w:r>
      <w:r>
        <w:rPr>
          <w:rStyle w:val="VerbatimChar"/>
        </w:rPr>
        <w:t xml:space="preserve">##   &lt;chr&gt;             &lt;list&gt;            </w:t>
      </w:r>
      <w:r>
        <w:br/>
      </w:r>
      <w:r>
        <w:rPr>
          <w:rStyle w:val="VerbatimChar"/>
        </w:rPr>
        <w:t xml:space="preserve">## 1 Financials </w:t>
      </w:r>
      <w:r>
        <w:rPr>
          <w:rStyle w:val="VerbatimChar"/>
        </w:rPr>
        <w:t xml:space="preserve">       &lt;tibble [150 × 5]&gt;</w:t>
      </w:r>
      <w:r>
        <w:br/>
      </w:r>
      <w:r>
        <w:rPr>
          <w:rStyle w:val="VerbatimChar"/>
        </w:rPr>
        <w:t>## 2 Profitability     &lt;tibble [170 × 5]&gt;</w:t>
      </w:r>
      <w:r>
        <w:br/>
      </w:r>
      <w:r>
        <w:rPr>
          <w:rStyle w:val="VerbatimChar"/>
        </w:rPr>
        <w:t>## 3 Growth            &lt;tibble [160 × 5]&gt;</w:t>
      </w:r>
      <w:r>
        <w:br/>
      </w:r>
      <w:r>
        <w:rPr>
          <w:rStyle w:val="VerbatimChar"/>
        </w:rPr>
        <w:t xml:space="preserve">## 4 Cash Flow         &lt;tibble [50 × 5]&gt; </w:t>
      </w:r>
      <w:r>
        <w:br/>
      </w:r>
      <w:r>
        <w:rPr>
          <w:rStyle w:val="VerbatimChar"/>
        </w:rPr>
        <w:t>## 5 Financial Health  &lt;tibble [240 × 5]&gt;</w:t>
      </w:r>
      <w:r>
        <w:br/>
      </w:r>
      <w:r>
        <w:rPr>
          <w:rStyle w:val="VerbatimChar"/>
        </w:rPr>
        <w:t xml:space="preserve">## 6 Efficiency Ratios &lt;tibble [80 × 5]&gt; </w:t>
      </w:r>
      <w:r>
        <w:br/>
      </w:r>
      <w:r>
        <w:rPr>
          <w:rStyle w:val="VerbatimChar"/>
        </w:rPr>
        <w:t>## 7 Valuation Ratio</w:t>
      </w:r>
      <w:r>
        <w:rPr>
          <w:rStyle w:val="VerbatimChar"/>
        </w:rPr>
        <w:t>s  &lt;tibble [40 × 5]&gt;</w:t>
      </w:r>
    </w:p>
    <w:p w14:paraId="356AA2CB" w14:textId="77777777" w:rsidR="004C4929" w:rsidRDefault="003E2F4C">
      <w:pPr>
        <w:pStyle w:val="SourceCode"/>
      </w:pPr>
      <w:r>
        <w:rPr>
          <w:rStyle w:val="CommentTok"/>
        </w:rPr>
        <w:t># not helpful</w:t>
      </w:r>
      <w:r>
        <w:br/>
      </w:r>
      <w:r>
        <w:rPr>
          <w:rStyle w:val="CommentTok"/>
        </w:rPr>
        <w:t># let's name it something that makes sense. What did I do/what was I going for with this list?</w:t>
      </w:r>
      <w:r>
        <w:br/>
      </w:r>
      <w:r>
        <w:rPr>
          <w:rStyle w:val="NormalTok"/>
        </w:rPr>
        <w:t>my_portfolio_subset &lt;-</w:t>
      </w:r>
      <w:r>
        <w:rPr>
          <w:rStyle w:val="StringTok"/>
        </w:rPr>
        <w:t xml:space="preserve"> </w:t>
      </w:r>
      <w:r>
        <w:rPr>
          <w:rStyle w:val="NormalTok"/>
        </w:rPr>
        <w:t>key_ratios2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names</w:t>
      </w:r>
      <w:r>
        <w:rPr>
          <w:rStyle w:val="NormalTok"/>
        </w:rPr>
        <w:t>(stocks_subset)</w:t>
      </w:r>
      <w:r>
        <w:br/>
      </w:r>
      <w:r>
        <w:rPr>
          <w:rStyle w:val="CommentTok"/>
        </w:rPr>
        <w:t xml:space="preserve"># That worked! my_portfolio_subset is now a named list of 6 </w:t>
      </w:r>
      <w:r>
        <w:rPr>
          <w:rStyle w:val="CommentTok"/>
        </w:rPr>
        <w:t>stocks</w:t>
      </w:r>
      <w:r>
        <w:br/>
      </w:r>
      <w:r>
        <w:rPr>
          <w:rStyle w:val="CommentTok"/>
        </w:rPr>
        <w:lastRenderedPageBreak/>
        <w:t xml:space="preserve"># Each stock is a tibble </w:t>
      </w:r>
      <w:r>
        <w:br/>
      </w:r>
      <w:r>
        <w:rPr>
          <w:rStyle w:val="CommentTok"/>
        </w:rPr>
        <w:t xml:space="preserve"># Each tibble has a list column called data that is a data frame of all the ratios over time </w:t>
      </w:r>
    </w:p>
    <w:p w14:paraId="56F41971" w14:textId="77777777" w:rsidR="004C4929" w:rsidRDefault="003E2F4C">
      <w:pPr>
        <w:pStyle w:val="Heading3"/>
      </w:pPr>
      <w:bookmarkStart w:id="8" w:name="make-and-run-second-recipe---extract-a-k"/>
      <w:bookmarkEnd w:id="8"/>
      <w:r>
        <w:t>Make and run second recipe - Extract a key metric from each stock - Return on Investment</w:t>
      </w:r>
    </w:p>
    <w:p w14:paraId="6D80D9C4" w14:textId="77777777" w:rsidR="004C4929" w:rsidRDefault="003E2F4C">
      <w:pPr>
        <w:pStyle w:val="SourceCode"/>
      </w:pPr>
      <w:r>
        <w:rPr>
          <w:rStyle w:val="CommentTok"/>
        </w:rPr>
        <w:t># start with one - TSLA</w:t>
      </w:r>
      <w:r>
        <w:br/>
      </w:r>
      <w:r>
        <w:rPr>
          <w:rStyle w:val="CommentTok"/>
        </w:rPr>
        <w:t># 1. extract a f</w:t>
      </w:r>
      <w:r>
        <w:rPr>
          <w:rStyle w:val="CommentTok"/>
        </w:rPr>
        <w:t>iltered dataframe of all the ROIs over time</w:t>
      </w:r>
      <w:r>
        <w:br/>
      </w:r>
      <w:r>
        <w:rPr>
          <w:rStyle w:val="NormalTok"/>
        </w:rPr>
        <w:t>tesla_ROI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esla_ratios_all$data[</w:t>
      </w:r>
      <w:r>
        <w:rPr>
          <w:rStyle w:val="DecValTok"/>
        </w:rPr>
        <w:t>2</w:t>
      </w:r>
      <w:r>
        <w:rPr>
          <w:rStyle w:val="NormalTok"/>
        </w:rPr>
        <w:t>]) %&gt;%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>filter</w:t>
      </w:r>
      <w:r>
        <w:rPr>
          <w:rStyle w:val="NormalTok"/>
        </w:rPr>
        <w:t>(category ==</w:t>
      </w:r>
      <w:r>
        <w:rPr>
          <w:rStyle w:val="StringTok"/>
        </w:rPr>
        <w:t xml:space="preserve"> "Return on Invested Capital %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2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key_ratio =</w:t>
      </w:r>
      <w:r>
        <w:rPr>
          <w:rStyle w:val="NormalTok"/>
        </w:rPr>
        <w:t xml:space="preserve"> category)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tesla_ROI$category)))</w:t>
      </w:r>
      <w:r>
        <w:br/>
      </w:r>
      <w:r>
        <w:br/>
      </w:r>
      <w:r>
        <w:rPr>
          <w:rStyle w:val="CommentTok"/>
        </w:rPr>
        <w:t xml:space="preserve"># Take the average </w:t>
      </w:r>
      <w:r>
        <w:br/>
      </w:r>
      <w:r>
        <w:rPr>
          <w:rStyle w:val="NormalTok"/>
        </w:rPr>
        <w:t>tesla_avg_ROI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tesla_ROI$value, </w:t>
      </w:r>
      <w:r>
        <w:rPr>
          <w:rStyle w:val="DataTypeTok"/>
        </w:rPr>
        <w:t>na.rm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Save it as a percentage</w:t>
      </w:r>
      <w:r>
        <w:br/>
      </w:r>
      <w:r>
        <w:rPr>
          <w:rStyle w:val="NormalTok"/>
        </w:rPr>
        <w:t>tesla_avg_ROI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KeywordTok"/>
        </w:rPr>
        <w:t>mean</w:t>
      </w:r>
      <w:r>
        <w:rPr>
          <w:rStyle w:val="NormalTok"/>
        </w:rPr>
        <w:t xml:space="preserve">(tesla_ROI$value, </w:t>
      </w:r>
      <w:r>
        <w:rPr>
          <w:rStyle w:val="DataTypeTok"/>
        </w:rPr>
        <w:t>na.rm=</w:t>
      </w:r>
      <w:r>
        <w:rPr>
          <w:rStyle w:val="NormalTok"/>
        </w:rPr>
        <w:t>T))/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dense it</w:t>
      </w:r>
      <w:r>
        <w:br/>
      </w:r>
      <w:r>
        <w:rPr>
          <w:rStyle w:val="NormalTok"/>
        </w:rPr>
        <w:t>avg_ROI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tesla_avg_R</w:t>
      </w:r>
      <w:r>
        <w:rPr>
          <w:rStyle w:val="NormalTok"/>
        </w:rPr>
        <w:t>OI/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ke my recipe</w:t>
      </w:r>
      <w:r>
        <w:br/>
      </w:r>
      <w:r>
        <w:rPr>
          <w:rStyle w:val="CommentTok"/>
        </w:rPr>
        <w:t># map(.x, ~f) - for each stock, calculate its return on invested capital</w:t>
      </w:r>
      <w:r>
        <w:br/>
      </w:r>
      <w:r>
        <w:rPr>
          <w:rStyle w:val="NormalTok"/>
        </w:rPr>
        <w:t>my_portfolio_Profitability &lt;-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my_portfolio_subset, ~</w:t>
      </w:r>
      <w:r>
        <w:rPr>
          <w:rStyle w:val="StringTok"/>
        </w:rPr>
        <w:t xml:space="preserve"> </w:t>
      </w:r>
      <w:r>
        <w:rPr>
          <w:rStyle w:val="NormalTok"/>
        </w:rPr>
        <w:t>(.x$data[[</w:t>
      </w:r>
      <w:r>
        <w:rPr>
          <w:rStyle w:val="DecValTok"/>
        </w:rPr>
        <w:t>2</w:t>
      </w:r>
      <w:r>
        <w:rPr>
          <w:rStyle w:val="NormalTok"/>
        </w:rPr>
        <w:t xml:space="preserve">]])) </w:t>
      </w:r>
      <w:r>
        <w:br/>
      </w:r>
      <w:r>
        <w:br/>
      </w:r>
      <w:r>
        <w:rPr>
          <w:rStyle w:val="NormalTok"/>
        </w:rPr>
        <w:t>my_portfolio_ROI &lt;-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my_portfolio_Profitability, ~</w:t>
      </w:r>
      <w:r>
        <w:rPr>
          <w:rStyle w:val="KeywordTok"/>
        </w:rPr>
        <w:t>filter</w:t>
      </w:r>
      <w:r>
        <w:rPr>
          <w:rStyle w:val="NormalTok"/>
        </w:rPr>
        <w:t>(.x, category ==</w:t>
      </w:r>
      <w:r>
        <w:rPr>
          <w:rStyle w:val="StringTok"/>
        </w:rPr>
        <w:t xml:space="preserve"> "Ret</w:t>
      </w:r>
      <w:r>
        <w:rPr>
          <w:rStyle w:val="StringTok"/>
        </w:rPr>
        <w:t>urn on Invested Capital %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y_portfolio_avg_ROI &lt;-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my_portfolio_ROI, ~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KeywordTok"/>
        </w:rPr>
        <w:t>mean</w:t>
      </w:r>
      <w:r>
        <w:rPr>
          <w:rStyle w:val="NormalTok"/>
        </w:rPr>
        <w:t xml:space="preserve">(.x$value, </w:t>
      </w:r>
      <w:r>
        <w:rPr>
          <w:rStyle w:val="DataTypeTok"/>
        </w:rPr>
        <w:t>na.rm=</w:t>
      </w:r>
      <w:r>
        <w:rPr>
          <w:rStyle w:val="NormalTok"/>
        </w:rPr>
        <w:t>T))/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_portfolio_avg_ROI</w:t>
      </w:r>
    </w:p>
    <w:p w14:paraId="032F2C9E" w14:textId="77777777" w:rsidR="004C4929" w:rsidRDefault="003E2F4C">
      <w:pPr>
        <w:pStyle w:val="Heading3"/>
      </w:pPr>
      <w:bookmarkStart w:id="9" w:name="make-third-recipe---pull-key-indicators-"/>
      <w:bookmarkEnd w:id="9"/>
      <w:r>
        <w:t>Make third recipe - Pull key indicators and compile them into a tibble</w:t>
      </w:r>
    </w:p>
    <w:p w14:paraId="43CF58FA" w14:textId="77777777" w:rsidR="004C4929" w:rsidRDefault="003E2F4C">
      <w:pPr>
        <w:pStyle w:val="SourceCode"/>
      </w:pPr>
      <w:r>
        <w:rPr>
          <w:rStyle w:val="CommentTok"/>
        </w:rPr>
        <w:t xml:space="preserve"># Now I have a list of stocks in the format I want it to look like. </w:t>
      </w:r>
      <w:r>
        <w:br/>
      </w:r>
      <w:r>
        <w:rPr>
          <w:rStyle w:val="CommentTok"/>
        </w:rPr>
        <w:t># Time to make the data what I want - extract key indicators</w:t>
      </w:r>
      <w:r>
        <w:br/>
      </w:r>
      <w:r>
        <w:br/>
      </w:r>
      <w:r>
        <w:rPr>
          <w:rStyle w:val="CommentTok"/>
        </w:rPr>
        <w:t xml:space="preserve"># Start with one - TSLA </w:t>
      </w:r>
      <w:r>
        <w:br/>
      </w:r>
      <w:r>
        <w:rPr>
          <w:rStyle w:val="NormalTok"/>
        </w:rPr>
        <w:t>tesla_ratios_all</w:t>
      </w:r>
      <w:r>
        <w:br/>
      </w:r>
      <w:r>
        <w:br/>
      </w:r>
      <w:r>
        <w:rPr>
          <w:rStyle w:val="NormalTok"/>
        </w:rPr>
        <w:t>## Indicator group 1 - Financials</w:t>
      </w:r>
      <w:r>
        <w:br/>
      </w:r>
      <w:r>
        <w:rPr>
          <w:rStyle w:val="CommentTok"/>
        </w:rPr>
        <w:t># Share Price, Revenue, and Earnings per Share m</w:t>
      </w:r>
      <w:r>
        <w:rPr>
          <w:rStyle w:val="CommentTok"/>
        </w:rPr>
        <w:t>ost recent values</w:t>
      </w:r>
      <w:r>
        <w:br/>
      </w:r>
      <w:r>
        <w:rPr>
          <w:rStyle w:val="NormalTok"/>
        </w:rPr>
        <w:t>tesla_i1 &lt;-</w:t>
      </w:r>
      <w:r>
        <w:rPr>
          <w:rStyle w:val="StringTok"/>
        </w:rPr>
        <w:t xml:space="preserve"> </w:t>
      </w:r>
      <w:r>
        <w:rPr>
          <w:rStyle w:val="NormalTok"/>
        </w:rPr>
        <w:t>tesla_ratios_all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section ==</w:t>
      </w:r>
      <w:r>
        <w:rPr>
          <w:rStyle w:val="StringTok"/>
        </w:rPr>
        <w:t xml:space="preserve"> "Financials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</w:t>
      </w:r>
      <w:r>
        <w:rPr>
          <w:rStyle w:val="NormalTok"/>
        </w:rPr>
        <w:t>() 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date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 (category) 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date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roup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ategory, value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tesla_i1$valu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tesla_i1$value))</w:t>
      </w:r>
      <w:r>
        <w:br/>
      </w:r>
      <w:r>
        <w:br/>
      </w:r>
      <w:r>
        <w:rPr>
          <w:rStyle w:val="NormalTok"/>
        </w:rPr>
        <w:t>## Next section - Profitability</w:t>
      </w:r>
      <w:r>
        <w:br/>
      </w:r>
      <w:r>
        <w:rPr>
          <w:rStyle w:val="CommentTok"/>
        </w:rPr>
        <w:t># Bunch of indicators</w:t>
      </w:r>
      <w:r>
        <w:br/>
      </w:r>
      <w:r>
        <w:rPr>
          <w:rStyle w:val="NormalTok"/>
        </w:rPr>
        <w:t>tesla_i2 &lt;-</w:t>
      </w:r>
      <w:r>
        <w:rPr>
          <w:rStyle w:val="StringTok"/>
        </w:rPr>
        <w:t xml:space="preserve"> </w:t>
      </w:r>
      <w:r>
        <w:rPr>
          <w:rStyle w:val="NormalTok"/>
        </w:rPr>
        <w:t>tesla_ratios_all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section ==</w:t>
      </w:r>
      <w:r>
        <w:rPr>
          <w:rStyle w:val="StringTok"/>
        </w:rPr>
        <w:t xml:space="preserve"> "Profitability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</w:t>
      </w:r>
      <w:r>
        <w:rPr>
          <w:rStyle w:val="NormalTok"/>
        </w:rPr>
        <w:t>() 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date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 </w:t>
      </w:r>
      <w:r>
        <w:rPr>
          <w:rStyle w:val="NormalTok"/>
        </w:rPr>
        <w:t>(categor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date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group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roup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>:</w:t>
      </w:r>
      <w:r>
        <w:rPr>
          <w:rStyle w:val="DecValTok"/>
        </w:rPr>
        <w:t>31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ategory, value)</w:t>
      </w:r>
      <w:r>
        <w:br/>
      </w:r>
      <w:r>
        <w:br/>
      </w:r>
      <w:r>
        <w:rPr>
          <w:rStyle w:val="CommentTok"/>
        </w:rPr>
        <w:t># Next section- growth. All the indicators!</w:t>
      </w:r>
      <w:r>
        <w:br/>
      </w:r>
      <w:r>
        <w:rPr>
          <w:rStyle w:val="NormalTok"/>
        </w:rPr>
        <w:t>tesla_i3 &lt;-</w:t>
      </w:r>
      <w:r>
        <w:rPr>
          <w:rStyle w:val="StringTok"/>
        </w:rPr>
        <w:t xml:space="preserve"> </w:t>
      </w:r>
      <w:r>
        <w:rPr>
          <w:rStyle w:val="NormalTok"/>
        </w:rPr>
        <w:t>tesla_ratios_all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section ==</w:t>
      </w:r>
      <w:r>
        <w:rPr>
          <w:rStyle w:val="StringTok"/>
        </w:rPr>
        <w:t xml:space="preserve"> "Growth"</w:t>
      </w:r>
      <w:r>
        <w:rPr>
          <w:rStyle w:val="NormalTok"/>
        </w:rPr>
        <w:t xml:space="preserve">) </w:t>
      </w:r>
      <w:r>
        <w:rPr>
          <w:rStyle w:val="Normal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</w:t>
      </w:r>
      <w:r>
        <w:rPr>
          <w:rStyle w:val="NormalTok"/>
        </w:rPr>
        <w:t>() 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date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 (categor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date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ategory, value)</w:t>
      </w:r>
      <w:r>
        <w:br/>
      </w:r>
      <w:r>
        <w:br/>
      </w:r>
      <w:r>
        <w:rPr>
          <w:rStyle w:val="CommentTok"/>
        </w:rPr>
        <w:t># Last group of indicators- Valuation Ratio</w:t>
      </w:r>
      <w:r>
        <w:br/>
      </w:r>
      <w:r>
        <w:rPr>
          <w:rStyle w:val="CommentTok"/>
        </w:rPr>
        <w:t># Just Price to Earnings for now</w:t>
      </w:r>
      <w:r>
        <w:br/>
      </w:r>
      <w:r>
        <w:rPr>
          <w:rStyle w:val="NormalTok"/>
        </w:rPr>
        <w:t>tesla_i4 &lt;-</w:t>
      </w:r>
      <w:r>
        <w:rPr>
          <w:rStyle w:val="StringTok"/>
        </w:rPr>
        <w:t xml:space="preserve"> </w:t>
      </w:r>
      <w:r>
        <w:rPr>
          <w:rStyle w:val="NormalTok"/>
        </w:rPr>
        <w:t>tesla_ratios_all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se</w:t>
      </w:r>
      <w:r>
        <w:rPr>
          <w:rStyle w:val="NormalTok"/>
        </w:rPr>
        <w:t>ction ==</w:t>
      </w:r>
      <w:r>
        <w:rPr>
          <w:rStyle w:val="StringTok"/>
        </w:rPr>
        <w:t xml:space="preserve"> "Valuation Ratios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</w:t>
      </w:r>
      <w:r>
        <w:rPr>
          <w:rStyle w:val="NormalTok"/>
        </w:rPr>
        <w:t>() 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date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 (categor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date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roup ==</w:t>
      </w:r>
      <w:r>
        <w:rPr>
          <w:rStyle w:val="StringTok"/>
        </w:rPr>
        <w:t xml:space="preserve"> </w:t>
      </w:r>
      <w:r>
        <w:rPr>
          <w:rStyle w:val="DecValTok"/>
        </w:rPr>
        <w:t>86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ategory, value)</w:t>
      </w:r>
      <w:r>
        <w:br/>
      </w:r>
      <w:r>
        <w:br/>
      </w:r>
      <w:r>
        <w:rPr>
          <w:rStyle w:val="CommentTok"/>
        </w:rPr>
        <w:t># Check price to earnings just for fun</w:t>
      </w:r>
      <w:r>
        <w:br/>
      </w:r>
      <w:r>
        <w:rPr>
          <w:rStyle w:val="NormalTok"/>
        </w:rPr>
        <w:t>tesla_i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/tesla_i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la_i4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Hm.. doesn't match. Oh well</w:t>
      </w:r>
      <w:r>
        <w:br/>
      </w:r>
      <w:r>
        <w:br/>
      </w:r>
      <w:r>
        <w:rPr>
          <w:rStyle w:val="CommentTok"/>
        </w:rPr>
        <w:t># Make final tibble for TSLA</w:t>
      </w:r>
      <w:r>
        <w:br/>
      </w:r>
      <w:r>
        <w:rPr>
          <w:rStyle w:val="NormalTok"/>
        </w:rPr>
        <w:t>TSL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esla_i1, tesla_i2, tesla_i3, tesla_i4)</w:t>
      </w:r>
      <w:r>
        <w:br/>
      </w:r>
      <w:r>
        <w:rPr>
          <w:rStyle w:val="NormalTok"/>
        </w:rPr>
        <w:t>TSLA$category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TSLA$category)</w:t>
      </w:r>
      <w:r>
        <w:br/>
      </w:r>
      <w:r>
        <w:rPr>
          <w:rStyle w:val="NormalTok"/>
        </w:rPr>
        <w:t>TSLA$valu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SLA$value)</w:t>
      </w:r>
      <w:r>
        <w:br/>
      </w:r>
      <w:r>
        <w:rPr>
          <w:rStyle w:val="NormalTok"/>
        </w:rPr>
        <w:t>TSLA</w:t>
      </w:r>
    </w:p>
    <w:p w14:paraId="049555C7" w14:textId="77777777" w:rsidR="004C4929" w:rsidRDefault="003E2F4C">
      <w:pPr>
        <w:pStyle w:val="Heading3"/>
      </w:pPr>
      <w:bookmarkStart w:id="10" w:name="compile-tibbles-into-a-named-list---my-i"/>
      <w:bookmarkEnd w:id="10"/>
      <w:r>
        <w:lastRenderedPageBreak/>
        <w:t>Compile tibbles into a named list - My In</w:t>
      </w:r>
      <w:r>
        <w:t>dicators</w:t>
      </w:r>
    </w:p>
    <w:p w14:paraId="70086D6F" w14:textId="77777777" w:rsidR="004C4929" w:rsidRDefault="003E2F4C">
      <w:pPr>
        <w:pStyle w:val="SourceCode"/>
      </w:pPr>
      <w:r>
        <w:rPr>
          <w:rStyle w:val="CommentTok"/>
        </w:rPr>
        <w:t># Make my recipe</w:t>
      </w:r>
      <w:r>
        <w:br/>
      </w:r>
      <w:r>
        <w:br/>
      </w:r>
      <w:r>
        <w:rPr>
          <w:rStyle w:val="CommentTok"/>
        </w:rPr>
        <w:t># Fist for one section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my_portfolio_subset, ~</w:t>
      </w:r>
      <w:r>
        <w:rPr>
          <w:rStyle w:val="StringTok"/>
        </w:rPr>
        <w:t xml:space="preserve"> </w:t>
      </w:r>
      <w:r>
        <w:rPr>
          <w:rStyle w:val="NormalTok"/>
        </w:rPr>
        <w:t>(.x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section ==</w:t>
      </w:r>
      <w:r>
        <w:rPr>
          <w:rStyle w:val="StringTok"/>
        </w:rPr>
        <w:t xml:space="preserve"> "Financials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</w:t>
      </w:r>
      <w:r>
        <w:rPr>
          <w:rStyle w:val="NormalTok"/>
        </w:rPr>
        <w:t>() 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date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 (categor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date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roup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ategory, value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dicator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category)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value)) 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select</w:t>
      </w:r>
      <w:r>
        <w:rPr>
          <w:rStyle w:val="NormalTok"/>
        </w:rPr>
        <w:t>(Indicator, Value)))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test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Now for the whole thing</w:t>
      </w:r>
      <w:r>
        <w:br/>
      </w:r>
      <w:r>
        <w:rPr>
          <w:rStyle w:val="NormalTok"/>
        </w:rPr>
        <w:t>my_indicators &lt;-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my_portfolio_subset, ~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(.x %&gt;%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>(section ==</w:t>
      </w:r>
      <w:r>
        <w:rPr>
          <w:rStyle w:val="StringTok"/>
        </w:rPr>
        <w:t xml:space="preserve"> "Financials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</w:t>
      </w:r>
      <w:r>
        <w:rPr>
          <w:rStyle w:val="NormalTok"/>
        </w:rPr>
        <w:t>() 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date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 (categor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date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roup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ategory, value)),</w:t>
      </w:r>
      <w:r>
        <w:br/>
      </w:r>
      <w:r>
        <w:rPr>
          <w:rStyle w:val="NormalTok"/>
        </w:rPr>
        <w:t xml:space="preserve">  (.x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section ==</w:t>
      </w:r>
      <w:r>
        <w:rPr>
          <w:rStyle w:val="StringTok"/>
        </w:rPr>
        <w:t xml:space="preserve"> "Profitability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</w:t>
      </w:r>
      <w:r>
        <w:rPr>
          <w:rStyle w:val="NormalTok"/>
        </w:rPr>
        <w:t>() 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date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 (categor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date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group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roup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>:</w:t>
      </w:r>
      <w:r>
        <w:rPr>
          <w:rStyle w:val="DecValTok"/>
        </w:rPr>
        <w:t>31</w:t>
      </w:r>
      <w:r>
        <w:rPr>
          <w:rStyle w:val="NormalTok"/>
        </w:rPr>
        <w:t>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ategory, value)),</w:t>
      </w:r>
      <w:r>
        <w:br/>
      </w:r>
      <w:r>
        <w:rPr>
          <w:rStyle w:val="NormalTok"/>
        </w:rPr>
        <w:t xml:space="preserve">  (.x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section ==</w:t>
      </w:r>
      <w:r>
        <w:rPr>
          <w:rStyle w:val="StringTok"/>
        </w:rPr>
        <w:t xml:space="preserve"> "Growth"</w:t>
      </w:r>
      <w:r>
        <w:rPr>
          <w:rStyle w:val="NormalTok"/>
        </w:rPr>
        <w:t>) %&gt;</w:t>
      </w:r>
      <w:r>
        <w:rPr>
          <w:rStyle w:val="NormalTok"/>
        </w:rPr>
        <w:t>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</w:t>
      </w:r>
      <w:r>
        <w:rPr>
          <w:rStyle w:val="NormalTok"/>
        </w:rPr>
        <w:t>() 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date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 (categor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date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ategory, value)),</w:t>
      </w:r>
      <w:r>
        <w:br/>
      </w:r>
      <w:r>
        <w:rPr>
          <w:rStyle w:val="NormalTok"/>
        </w:rPr>
        <w:t xml:space="preserve">  (.x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section ==</w:t>
      </w:r>
      <w:r>
        <w:rPr>
          <w:rStyle w:val="StringTok"/>
        </w:rPr>
        <w:t xml:space="preserve"> "Valuation Ratios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nest</w:t>
      </w:r>
      <w:r>
        <w:rPr>
          <w:rStyle w:val="NormalTok"/>
        </w:rPr>
        <w:t>() 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date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 </w:t>
      </w:r>
      <w:r>
        <w:rPr>
          <w:rStyle w:val="NormalTok"/>
        </w:rPr>
        <w:t>(category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date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group ==</w:t>
      </w:r>
      <w:r>
        <w:rPr>
          <w:rStyle w:val="StringTok"/>
        </w:rPr>
        <w:t xml:space="preserve"> </w:t>
      </w:r>
      <w:r>
        <w:rPr>
          <w:rStyle w:val="DecValTok"/>
        </w:rPr>
        <w:t>86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ategory, value))</w:t>
      </w:r>
      <w:r>
        <w:br/>
      </w:r>
      <w:r>
        <w:rPr>
          <w:rStyle w:val="NormalTok"/>
        </w:rPr>
        <w:t>))</w:t>
      </w:r>
    </w:p>
    <w:p w14:paraId="0E5B39BB" w14:textId="77777777" w:rsidR="004C4929" w:rsidRDefault="003E2F4C">
      <w:pPr>
        <w:pStyle w:val="Heading2"/>
      </w:pPr>
      <w:bookmarkStart w:id="11" w:name="done-view-list"/>
      <w:bookmarkEnd w:id="11"/>
      <w:r>
        <w:t>Done! View List</w:t>
      </w:r>
    </w:p>
    <w:p w14:paraId="5CC27EE4" w14:textId="77777777" w:rsidR="00A63183" w:rsidRPr="00A63183" w:rsidRDefault="003E2F4C" w:rsidP="00A63183">
      <w:pPr>
        <w:pStyle w:val="NormalWeb"/>
        <w:shd w:val="clear" w:color="auto" w:fill="F8F8F8"/>
        <w:spacing w:before="0" w:beforeAutospacing="0" w:after="200" w:afterAutospacing="0"/>
      </w:pP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my_indicators</w:t>
      </w:r>
      <w:proofErr w:type="spellEnd"/>
      <w:r>
        <w:rPr>
          <w:rStyle w:val="NormalTok"/>
        </w:rPr>
        <w:t>)</w:t>
      </w:r>
      <w:r w:rsidR="00A63183" w:rsidRPr="00A63183">
        <w:rPr>
          <w:rFonts w:ascii="Consolas" w:hAnsi="Consolas"/>
          <w:color w:val="000000"/>
          <w:sz w:val="22"/>
          <w:szCs w:val="22"/>
          <w:shd w:val="clear" w:color="auto" w:fill="F8F8F8"/>
        </w:rPr>
        <w:t xml:space="preserve"> # a lovely named list</w:t>
      </w:r>
    </w:p>
    <w:p w14:paraId="2C8AE75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$AMZN</w:t>
      </w:r>
    </w:p>
    <w:p w14:paraId="67DAC242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# A 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tibble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: 18 x 2</w:t>
      </w:r>
    </w:p>
    <w:p w14:paraId="4E5B5842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# Groups:   category [18]</w:t>
      </w:r>
    </w:p>
    <w:p w14:paraId="2155C69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  category                         value</w:t>
      </w:r>
    </w:p>
    <w:p w14:paraId="72B0C7A0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  &lt;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chr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&gt;                            &lt;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dbl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&gt;</w:t>
      </w:r>
    </w:p>
    <w:p w14:paraId="02E7427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1 Book Value Per Share * USD       51.0 </w:t>
      </w:r>
    </w:p>
    <w:p w14:paraId="7CEE3E2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2 Earnings Per Share USD            6.15</w:t>
      </w:r>
    </w:p>
    <w:p w14:paraId="5AD427D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3 Revenue USD Mil              177866   </w:t>
      </w:r>
    </w:p>
    <w:p w14:paraId="1809CF82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4 Gross Margin                     22.9 </w:t>
      </w:r>
    </w:p>
    <w:p w14:paraId="4B6A64A0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5 R&amp;D                              12.7 </w:t>
      </w:r>
    </w:p>
    <w:p w14:paraId="4BA32305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6 Operating Margin                  2.31</w:t>
      </w:r>
    </w:p>
    <w:p w14:paraId="4C8348F0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7 Tax Rate %                       20.2 </w:t>
      </w:r>
    </w:p>
    <w:p w14:paraId="6391FC06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8 Net Margin %                      1.71</w:t>
      </w:r>
    </w:p>
    <w:p w14:paraId="727E4E0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9 Asset Turnover (</w:t>
      </w:r>
      <w:proofErr w:type="gram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Average)   </w:t>
      </w:r>
      <w:proofErr w:type="gram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       1.66</w:t>
      </w:r>
    </w:p>
    <w:p w14:paraId="7284C9F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0 Return on Assets %                2.83</w:t>
      </w:r>
    </w:p>
    <w:p w14:paraId="6B4618E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1 Financial Leverage (</w:t>
      </w:r>
      <w:proofErr w:type="gram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Average)   </w:t>
      </w:r>
      <w:proofErr w:type="gram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   4.74</w:t>
      </w:r>
    </w:p>
    <w:p w14:paraId="7B36F51D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2 Return on Equity %               12.9 </w:t>
      </w:r>
    </w:p>
    <w:p w14:paraId="06666295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3 Return on Invested Capital %      7.09</w:t>
      </w:r>
    </w:p>
    <w:p w14:paraId="20E0AA26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4 10-Year Average                  28.2 </w:t>
      </w:r>
    </w:p>
    <w:p w14:paraId="65EC3A3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5 3-Year Average                   26.0 </w:t>
      </w:r>
    </w:p>
    <w:p w14:paraId="3283061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6 5-Year Average                   23.8 </w:t>
      </w:r>
    </w:p>
    <w:p w14:paraId="678E32B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7 Year over Year                   30.8 </w:t>
      </w:r>
    </w:p>
    <w:p w14:paraId="553D834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8 Price to Earnings               190.  </w:t>
      </w:r>
    </w:p>
    <w:p w14:paraId="33E330D6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Times New Roman" w:hAnsi="Times New Roman" w:cs="Times New Roman"/>
        </w:rPr>
        <w:t> </w:t>
      </w:r>
    </w:p>
    <w:p w14:paraId="2DD551F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$ANSS</w:t>
      </w:r>
    </w:p>
    <w:p w14:paraId="6BB7455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lastRenderedPageBreak/>
        <w:t xml:space="preserve"># A 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tibble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: 18 x 2</w:t>
      </w:r>
    </w:p>
    <w:p w14:paraId="70EC83DB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# Groups:   category [18]</w:t>
      </w:r>
    </w:p>
    <w:p w14:paraId="3C8B53A2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  category                       value</w:t>
      </w:r>
    </w:p>
    <w:p w14:paraId="4814370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  &lt;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chr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&gt;                          &lt;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dbl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&gt;</w:t>
      </w:r>
    </w:p>
    <w:p w14:paraId="4A90FFAF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1 Book Value Per Share * USD     27.2 </w:t>
      </w:r>
    </w:p>
    <w:p w14:paraId="37ADB01F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2 Earnings Per Share USD          2.98</w:t>
      </w:r>
    </w:p>
    <w:p w14:paraId="1D4A5D0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3 Revenue USD Mil              1095   </w:t>
      </w:r>
    </w:p>
    <w:p w14:paraId="48E04949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4 Gross Margin                   86.3 </w:t>
      </w:r>
    </w:p>
    <w:p w14:paraId="5F684AA3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5 R&amp;D                            18.5 </w:t>
      </w:r>
    </w:p>
    <w:p w14:paraId="3F04363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6 Operating Margin               35.7 </w:t>
      </w:r>
    </w:p>
    <w:p w14:paraId="1FA1B900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7 Tax Rate %                     34.5 </w:t>
      </w:r>
    </w:p>
    <w:p w14:paraId="1A42EBA0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8 Net Margin %                   23.7 </w:t>
      </w:r>
    </w:p>
    <w:p w14:paraId="14561C90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9 Asset Turnover (</w:t>
      </w:r>
      <w:proofErr w:type="gram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Average)   </w:t>
      </w:r>
      <w:proofErr w:type="gram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     0.38</w:t>
      </w:r>
    </w:p>
    <w:p w14:paraId="46928612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0 Return on Assets %              9.03</w:t>
      </w:r>
    </w:p>
    <w:p w14:paraId="7E2E3E7F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1 Financial Leverage (</w:t>
      </w:r>
      <w:proofErr w:type="gram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Average)   </w:t>
      </w:r>
      <w:proofErr w:type="gram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 1.31</w:t>
      </w:r>
    </w:p>
    <w:p w14:paraId="4F2085C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2 Return on Equity %             11.6 </w:t>
      </w:r>
    </w:p>
    <w:p w14:paraId="2DB9C019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3 Return on Invested Capital %   11.4 </w:t>
      </w:r>
    </w:p>
    <w:p w14:paraId="4A0B4284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4 10-Year Average                11.0 </w:t>
      </w:r>
    </w:p>
    <w:p w14:paraId="2D03AE13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5 3-Year Average                  5.38</w:t>
      </w:r>
    </w:p>
    <w:p w14:paraId="0139ECD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6 5-Year Average                  6.54</w:t>
      </w:r>
    </w:p>
    <w:p w14:paraId="2640AB96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7 Year over Year                 10.8 </w:t>
      </w:r>
    </w:p>
    <w:p w14:paraId="1A03500B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8 Price to Earnings              49.5 </w:t>
      </w:r>
    </w:p>
    <w:p w14:paraId="0C227DF8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Times New Roman" w:hAnsi="Times New Roman" w:cs="Times New Roman"/>
        </w:rPr>
        <w:t> </w:t>
      </w:r>
    </w:p>
    <w:p w14:paraId="22474543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$ASCMA</w:t>
      </w:r>
    </w:p>
    <w:p w14:paraId="2338D2F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# A 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tibble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: 18 x 2</w:t>
      </w:r>
    </w:p>
    <w:p w14:paraId="5602826B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# Groups:   category [18]</w:t>
      </w:r>
    </w:p>
    <w:p w14:paraId="395230E7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  category                       value</w:t>
      </w:r>
    </w:p>
    <w:p w14:paraId="212AF0F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  &lt;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chr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&gt;                          &lt;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dbl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&gt;</w:t>
      </w:r>
    </w:p>
    <w:p w14:paraId="076B5F3F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lastRenderedPageBreak/>
        <w:t xml:space="preserve"> 1 Book Value Per Share * USD     12.1 </w:t>
      </w:r>
    </w:p>
    <w:p w14:paraId="3D319EBF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2 Earnings Per Share USD         -8.82</w:t>
      </w:r>
    </w:p>
    <w:p w14:paraId="33A3DB55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3 Revenue USD Mil               553   </w:t>
      </w:r>
    </w:p>
    <w:p w14:paraId="30220C78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4 Gross Margin                   78.5 </w:t>
      </w:r>
    </w:p>
    <w:p w14:paraId="2545211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5 R&amp;D                            NA   </w:t>
      </w:r>
    </w:p>
    <w:p w14:paraId="68139D30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6 Operating Margin                3.75</w:t>
      </w:r>
    </w:p>
    <w:p w14:paraId="538223D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7 Tax Rate %                     NA   </w:t>
      </w:r>
    </w:p>
    <w:p w14:paraId="42A69E91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8 Net Margin %                  -19.4 </w:t>
      </w:r>
    </w:p>
    <w:p w14:paraId="0D1DECE2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9 Asset Turnover (</w:t>
      </w:r>
      <w:proofErr w:type="gram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Average)   </w:t>
      </w:r>
      <w:proofErr w:type="gram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     0.26</w:t>
      </w:r>
    </w:p>
    <w:p w14:paraId="50154329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0 Return on Assets %             -5.14</w:t>
      </w:r>
    </w:p>
    <w:p w14:paraId="5ABE6A6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1 Financial Leverage (</w:t>
      </w:r>
      <w:proofErr w:type="gram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Average)   </w:t>
      </w:r>
      <w:proofErr w:type="gram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4.4 </w:t>
      </w:r>
    </w:p>
    <w:p w14:paraId="56053B46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2 Return on Equity %            -56.4 </w:t>
      </w:r>
    </w:p>
    <w:p w14:paraId="21BFD34F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3 Return on Invested Capital %    2.15</w:t>
      </w:r>
    </w:p>
    <w:p w14:paraId="571A403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4 10-Year Average     </w:t>
      </w:r>
      <w:bookmarkStart w:id="12" w:name="_GoBack"/>
      <w:bookmarkEnd w:id="12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           -0.63</w:t>
      </w:r>
    </w:p>
    <w:p w14:paraId="251F2307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5 3-Year Average                  0.86</w:t>
      </w:r>
    </w:p>
    <w:p w14:paraId="368F863B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6 5-Year Average                  9.92</w:t>
      </w:r>
    </w:p>
    <w:p w14:paraId="3B1D523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7 Year over Year                 -2.97</w:t>
      </w:r>
    </w:p>
    <w:p w14:paraId="6EE8A89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8 Price to Earnings              -1.30</w:t>
      </w:r>
    </w:p>
    <w:p w14:paraId="6E990FDB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Times New Roman" w:hAnsi="Times New Roman" w:cs="Times New Roman"/>
        </w:rPr>
        <w:t> </w:t>
      </w:r>
    </w:p>
    <w:p w14:paraId="010244C4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$BDFFX</w:t>
      </w:r>
    </w:p>
    <w:p w14:paraId="4F14BE96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# A 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tibble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: 18 x 2</w:t>
      </w:r>
    </w:p>
    <w:p w14:paraId="69E060D9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# Groups:   category [18]</w:t>
      </w:r>
    </w:p>
    <w:p w14:paraId="5FF060C3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  category                         value</w:t>
      </w:r>
    </w:p>
    <w:p w14:paraId="23BD0351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  &lt;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chr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&gt;                            &lt;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dbl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&gt;</w:t>
      </w:r>
    </w:p>
    <w:p w14:paraId="2534F22D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1 Book Value Per Share * USD       27.9 </w:t>
      </w:r>
    </w:p>
    <w:p w14:paraId="7B3B6137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2 Earnings Per Share USD          -11.8 </w:t>
      </w:r>
    </w:p>
    <w:p w14:paraId="300D7604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3 Revenue USD Mil               11759   </w:t>
      </w:r>
    </w:p>
    <w:p w14:paraId="0F7534D3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4 Gross Margin                     18.9 </w:t>
      </w:r>
    </w:p>
    <w:p w14:paraId="1E782D10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lastRenderedPageBreak/>
        <w:t xml:space="preserve"> 5 R&amp;D                              11.7 </w:t>
      </w:r>
    </w:p>
    <w:p w14:paraId="03659150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6 Operating Margin                -13.9 </w:t>
      </w:r>
    </w:p>
    <w:p w14:paraId="6A845D03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7 Tax Rate %                       NA   </w:t>
      </w:r>
    </w:p>
    <w:p w14:paraId="72F129B5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8 Net Margin %                    -16.7 </w:t>
      </w:r>
    </w:p>
    <w:p w14:paraId="28D9FAF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9 Asset Turnover (</w:t>
      </w:r>
      <w:proofErr w:type="gram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Average)   </w:t>
      </w:r>
      <w:proofErr w:type="gram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       0.46</w:t>
      </w:r>
    </w:p>
    <w:p w14:paraId="4D7EAE07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0 Return on Assets %               -7.64</w:t>
      </w:r>
    </w:p>
    <w:p w14:paraId="0FE70E86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1 Financial Leverage (</w:t>
      </w:r>
      <w:proofErr w:type="gram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Average)   </w:t>
      </w:r>
      <w:proofErr w:type="gram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   6.76</w:t>
      </w:r>
    </w:p>
    <w:p w14:paraId="2E24E533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2 Return on Equity %              -43.6 </w:t>
      </w:r>
    </w:p>
    <w:p w14:paraId="5879AA0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3 Return on Invested Capital %    -11.5 </w:t>
      </w:r>
    </w:p>
    <w:p w14:paraId="4E7D6400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4 10-Year Average                 232.  </w:t>
      </w:r>
    </w:p>
    <w:p w14:paraId="3B724571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5 3-Year Average                   54.3 </w:t>
      </w:r>
    </w:p>
    <w:p w14:paraId="29DEDA0B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6 5-Year Average                   95.4 </w:t>
      </w:r>
    </w:p>
    <w:p w14:paraId="655F913D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7 Year over Year                   68.0 </w:t>
      </w:r>
    </w:p>
    <w:p w14:paraId="1E53C8A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8 Price to Earnings               -26.3 </w:t>
      </w:r>
    </w:p>
    <w:p w14:paraId="0F463D76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Times New Roman" w:hAnsi="Times New Roman" w:cs="Times New Roman"/>
        </w:rPr>
        <w:t> </w:t>
      </w:r>
    </w:p>
    <w:p w14:paraId="14B09C94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$BEXFX</w:t>
      </w:r>
    </w:p>
    <w:p w14:paraId="5673A2E5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# A 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tibble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: 18 x 2</w:t>
      </w:r>
    </w:p>
    <w:p w14:paraId="2D3D0FD2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# Groups:   category [18]</w:t>
      </w:r>
    </w:p>
    <w:p w14:paraId="1A94C2F5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  category                         value</w:t>
      </w:r>
    </w:p>
    <w:p w14:paraId="5807F869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  &lt;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chr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&gt;                            &lt;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dbl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&gt;</w:t>
      </w:r>
    </w:p>
    <w:p w14:paraId="44D1B1F4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1 Book Value Per Share * USD       27.9 </w:t>
      </w:r>
    </w:p>
    <w:p w14:paraId="3BA4C75D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2 Earnings Per Share USD          -11.8 </w:t>
      </w:r>
    </w:p>
    <w:p w14:paraId="3B811FF0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3 Revenue USD Mil               11759   </w:t>
      </w:r>
    </w:p>
    <w:p w14:paraId="63B31C44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4 Gross Margin                     18.9 </w:t>
      </w:r>
    </w:p>
    <w:p w14:paraId="695053FD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5 R&amp;D                              11.7 </w:t>
      </w:r>
    </w:p>
    <w:p w14:paraId="49B2F158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6 Operating Margin                -13.9 </w:t>
      </w:r>
    </w:p>
    <w:p w14:paraId="70E18E0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7 Tax Rate %                       NA   </w:t>
      </w:r>
    </w:p>
    <w:p w14:paraId="18130401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8 Net Margin %                    -16.7 </w:t>
      </w:r>
    </w:p>
    <w:p w14:paraId="2C8D6345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lastRenderedPageBreak/>
        <w:t xml:space="preserve"> 9 Asset Turnover (</w:t>
      </w:r>
      <w:proofErr w:type="gram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Average)   </w:t>
      </w:r>
      <w:proofErr w:type="gram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       0.46</w:t>
      </w:r>
    </w:p>
    <w:p w14:paraId="47261DC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0 Return on Assets %               -7.64</w:t>
      </w:r>
    </w:p>
    <w:p w14:paraId="1C51B26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1 Financial Leverage (</w:t>
      </w:r>
      <w:proofErr w:type="gram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Average)   </w:t>
      </w:r>
      <w:proofErr w:type="gram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   6.76</w:t>
      </w:r>
    </w:p>
    <w:p w14:paraId="053652CB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2 Return on Equity %              -43.6 </w:t>
      </w:r>
    </w:p>
    <w:p w14:paraId="1012F7C3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3 Return on Invested Capital %    -11.5 </w:t>
      </w:r>
    </w:p>
    <w:p w14:paraId="42B7A84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4 10-Year Average                 232.  </w:t>
      </w:r>
    </w:p>
    <w:p w14:paraId="1ABFFE6B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5 3-Year Average                   54.3 </w:t>
      </w:r>
    </w:p>
    <w:p w14:paraId="5290190D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6 5-Year Average                   95.4 </w:t>
      </w:r>
    </w:p>
    <w:p w14:paraId="7D1DDAD1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7 Year over Year                   68.0 </w:t>
      </w:r>
    </w:p>
    <w:p w14:paraId="7D606E9F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8 Price to Earnings               -26.3 </w:t>
      </w:r>
    </w:p>
    <w:p w14:paraId="7780BCC6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Times New Roman" w:hAnsi="Times New Roman" w:cs="Times New Roman"/>
        </w:rPr>
        <w:t> </w:t>
      </w:r>
    </w:p>
    <w:p w14:paraId="20D6F13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$C</w:t>
      </w:r>
    </w:p>
    <w:p w14:paraId="70F18DF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# A 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tibble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: 18 x 2</w:t>
      </w:r>
    </w:p>
    <w:p w14:paraId="7DE14B7F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# Groups:   category [18]</w:t>
      </w:r>
    </w:p>
    <w:p w14:paraId="471A3BA6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  category                         value</w:t>
      </w:r>
    </w:p>
    <w:p w14:paraId="546F3A87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  &lt;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chr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&gt;                            &lt;</w:t>
      </w:r>
      <w:proofErr w:type="spell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dbl</w:t>
      </w:r>
      <w:proofErr w:type="spell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&gt;</w:t>
      </w:r>
    </w:p>
    <w:p w14:paraId="4A25241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1 Book Value Per Share * USD       81.1 </w:t>
      </w:r>
    </w:p>
    <w:p w14:paraId="0DE72290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2 Earnings Per Share USD           -2.98</w:t>
      </w:r>
    </w:p>
    <w:p w14:paraId="7725A05D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3 Revenue USD Mil               71671   </w:t>
      </w:r>
    </w:p>
    <w:p w14:paraId="7985F682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4 Gross Margin                     NA   </w:t>
      </w:r>
    </w:p>
    <w:p w14:paraId="234EDAA1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5 R&amp;D                              NA   </w:t>
      </w:r>
    </w:p>
    <w:p w14:paraId="232620A4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6 Operating Margin                 NA   </w:t>
      </w:r>
    </w:p>
    <w:p w14:paraId="08BEF85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7 Tax Rate %                      129.  </w:t>
      </w:r>
    </w:p>
    <w:p w14:paraId="214AD7E3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8 Net Margin %                    -11.2 </w:t>
      </w:r>
    </w:p>
    <w:p w14:paraId="4F48D99C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 9 Asset Turnover (</w:t>
      </w:r>
      <w:proofErr w:type="gram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Average)   </w:t>
      </w:r>
      <w:proofErr w:type="gram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       0.04</w:t>
      </w:r>
    </w:p>
    <w:p w14:paraId="38D10DB7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0 Return on Assets %               -0.44</w:t>
      </w:r>
    </w:p>
    <w:p w14:paraId="4707E95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1 Financial Leverage (</w:t>
      </w:r>
      <w:proofErr w:type="gramStart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Average)   </w:t>
      </w:r>
      <w:proofErr w:type="gramEnd"/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  10.2 </w:t>
      </w:r>
    </w:p>
    <w:p w14:paraId="1590845B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2 Return on Equity %               -4.16</w:t>
      </w:r>
    </w:p>
    <w:p w14:paraId="64325C4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lastRenderedPageBreak/>
        <w:t xml:space="preserve">13 Return on Invested Capital %     NA   </w:t>
      </w:r>
    </w:p>
    <w:p w14:paraId="7B0B7CC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4 10-Year Average                  -1.3 </w:t>
      </w:r>
    </w:p>
    <w:p w14:paraId="02BF3F88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5 3-Year Average                   -2.5 </w:t>
      </w:r>
    </w:p>
    <w:p w14:paraId="7DF4F87A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6 5-Year Average                    0.33</w:t>
      </w:r>
    </w:p>
    <w:p w14:paraId="39ED69BE" w14:textId="77777777" w:rsidR="00A63183" w:rsidRPr="00A63183" w:rsidRDefault="00A63183" w:rsidP="00A63183">
      <w:pPr>
        <w:shd w:val="clear" w:color="auto" w:fill="F8F8F8"/>
        <w:rPr>
          <w:rFonts w:ascii="Times New Roman" w:hAnsi="Times New Roman" w:cs="Times New Roman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>17 Year over Year                    2.31</w:t>
      </w:r>
    </w:p>
    <w:p w14:paraId="63FE6D85" w14:textId="77777777" w:rsidR="0049303E" w:rsidRPr="00A63183" w:rsidRDefault="00A63183" w:rsidP="00A63183">
      <w:pPr>
        <w:shd w:val="clear" w:color="auto" w:fill="F8F8F8"/>
        <w:rPr>
          <w:rStyle w:val="NormalTok"/>
          <w:rFonts w:ascii="Times New Roman" w:hAnsi="Times New Roman" w:cs="Times New Roman"/>
          <w:sz w:val="24"/>
          <w:shd w:val="clear" w:color="auto" w:fill="auto"/>
        </w:rPr>
      </w:pPr>
      <w:r w:rsidRPr="00A63183">
        <w:rPr>
          <w:rFonts w:ascii="Consolas" w:hAnsi="Consolas" w:cs="Times New Roman"/>
          <w:color w:val="000000"/>
          <w:sz w:val="22"/>
          <w:szCs w:val="22"/>
          <w:shd w:val="clear" w:color="auto" w:fill="F8F8F8"/>
        </w:rPr>
        <w:t xml:space="preserve">18 Price to Earnings               -24.6 </w:t>
      </w:r>
    </w:p>
    <w:p w14:paraId="32BC7CCE" w14:textId="77777777" w:rsidR="0049303E" w:rsidRPr="0049303E" w:rsidRDefault="0049303E">
      <w:pPr>
        <w:pStyle w:val="SourceCode"/>
        <w:rPr>
          <w:rFonts w:ascii="Consolas" w:hAnsi="Consolas"/>
          <w:sz w:val="22"/>
          <w:shd w:val="clear" w:color="auto" w:fill="F8F8F8"/>
        </w:rPr>
      </w:pPr>
    </w:p>
    <w:sectPr w:rsidR="0049303E" w:rsidRPr="004930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EF530F" w14:textId="77777777" w:rsidR="003E2F4C" w:rsidRDefault="003E2F4C">
      <w:pPr>
        <w:spacing w:after="0"/>
      </w:pPr>
      <w:r>
        <w:separator/>
      </w:r>
    </w:p>
  </w:endnote>
  <w:endnote w:type="continuationSeparator" w:id="0">
    <w:p w14:paraId="6BC0AE4D" w14:textId="77777777" w:rsidR="003E2F4C" w:rsidRDefault="003E2F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E57523" w14:textId="77777777" w:rsidR="003E2F4C" w:rsidRDefault="003E2F4C">
      <w:r>
        <w:separator/>
      </w:r>
    </w:p>
  </w:footnote>
  <w:footnote w:type="continuationSeparator" w:id="0">
    <w:p w14:paraId="4658D38F" w14:textId="77777777" w:rsidR="003E2F4C" w:rsidRDefault="003E2F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607F674"/>
    <w:multiLevelType w:val="multilevel"/>
    <w:tmpl w:val="CC489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AF029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130C"/>
    <w:rsid w:val="003E2F4C"/>
    <w:rsid w:val="0049303E"/>
    <w:rsid w:val="004C4929"/>
    <w:rsid w:val="004E29B3"/>
    <w:rsid w:val="00590D07"/>
    <w:rsid w:val="00784D58"/>
    <w:rsid w:val="008D6863"/>
    <w:rsid w:val="00A6318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D3CA6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A63183"/>
    <w:pPr>
      <w:spacing w:before="100" w:beforeAutospacing="1" w:after="100" w:afterAutospacing="1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22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cran.r-project.org/web/packages/tidyquant/vignettes/TQ01-core-functions-in-tidyquant.html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024</Words>
  <Characters>17240</Characters>
  <Application>Microsoft Macintosh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ocks</vt:lpstr>
    </vt:vector>
  </TitlesOfParts>
  <LinksUpToDate>false</LinksUpToDate>
  <CharactersWithSpaces>20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s</dc:title>
  <dc:creator>Chelsea Ursaner</dc:creator>
  <cp:lastModifiedBy>Chelsea Ursaner</cp:lastModifiedBy>
  <cp:revision>2</cp:revision>
  <dcterms:created xsi:type="dcterms:W3CDTF">2018-09-21T17:50:00Z</dcterms:created>
  <dcterms:modified xsi:type="dcterms:W3CDTF">2018-09-21T17:50:00Z</dcterms:modified>
</cp:coreProperties>
</file>